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Scikit-learn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User</w:t>
      </w:r>
    </w:p>
    <w:p w14:paraId="33584E3F" w14:textId="77777777" w:rsidR="00184A76" w:rsidRDefault="00EE1BFB" w:rsidP="007C20E8">
      <w:pPr>
        <w:pStyle w:val="Date"/>
        <w:rPr>
          <w:noProof/>
        </w:rPr>
      </w:pPr>
      <w:r w:rsidRPr="000E3043">
        <w:rPr>
          <w:rFonts w:ascii="Cambria" w:hAnsi="Cambria"/>
        </w:rPr>
        <w:t xml:space="preserve">Generated on: 2021-10-12 00:10</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Scikit-learn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Scikit-learn built a GradientBoostingRegressor to predict AGE given 27 original features from the input dataset. This is a regression experiment.</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not Provided </w:t>
            </w:r>
          </w:p>
        </w:tc>
        <w:tc>
          <w:tcPr>
            <w:tcW w:w="2463" w:type="dxa"/>
          </w:tcPr>
          <w:p w14:paraId="10761EB9" w14:textId="77777777" w:rsidR="001900FF" w:rsidRPr="000E3043" w:rsidRDefault="001900FF" w:rsidP="00082591">
            <w:pPr>
              <w:pStyle w:val="BodyText"/>
            </w:pPr>
            <w:r w:rsidRPr="000E3043">
              <w:t xml:space="preserve">NA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7.82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 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mory siz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7.18 GB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ikit-learn </w:t>
            </w:r>
          </w:p>
        </w:tc>
        <w:tc>
          <w:tcPr>
            <w:tcW w:w="2463" w:type="dxa"/>
          </w:tcPr>
          <w:p w14:paraId="10761EB9" w14:textId="77777777" w:rsidR="001900FF" w:rsidRPr="000E3043" w:rsidRDefault="001900FF" w:rsidP="00082591">
            <w:pPr>
              <w:pStyle w:val="BodyText"/>
            </w:pPr>
            <w:r w:rsidRPr="000E3043">
              <w:t xml:space="preserve">0.24.2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19,199 </w:t>
            </w:r>
          </w:p>
        </w:tc>
        <w:tc>
          <w:tcPr>
            <w:tcW w:w="2463" w:type="dxa"/>
          </w:tcPr>
          <w:p w14:paraId="10761EB9" w14:textId="77777777" w:rsidR="001900FF" w:rsidRPr="000E3043" w:rsidRDefault="001900FF" w:rsidP="00082591">
            <w:pPr>
              <w:pStyle w:val="BodyText"/>
            </w:pPr>
            <w:r w:rsidRPr="000E3043">
              <w:t xml:space="preserve">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4,800 </w:t>
            </w:r>
          </w:p>
        </w:tc>
        <w:tc>
          <w:tcPr>
            <w:tcW w:w="2463" w:type="dxa"/>
          </w:tcPr>
          <w:p w14:paraId="10761EB9" w14:textId="77777777" w:rsidR="001900FF" w:rsidRPr="000E3043" w:rsidRDefault="001900FF" w:rsidP="00082591">
            <w:pPr>
              <w:pStyle w:val="BodyText"/>
            </w:pPr>
            <w:r w:rsidRPr="000E3043">
              <w:t xml:space="preserve">27 </w:t>
            </w:r>
          </w:p>
        </w:tc>
      </w:tr>
    </w:tbl>
    <w:p w14:paraId="65244801" w14:textId="77777777" w:rsidR="004166CC" w:rsidRDefault="00EA5335"/>
    <w:bookmarkStart w:id="22"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22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88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3094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9662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61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90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253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36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08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13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3.335e+04 </w:t>
            </w:r>
          </w:p>
        </w:tc>
        <w:tc>
          <w:tcPr>
            <w:tcW w:w="2463" w:type="dxa"/>
          </w:tcPr>
          <w:p w14:paraId="10761EB9" w14:textId="77777777" w:rsidR="001900FF" w:rsidRPr="000E3043" w:rsidRDefault="001900FF" w:rsidP="00082591">
            <w:pPr>
              <w:pStyle w:val="BodyText"/>
            </w:pPr>
            <w:r w:rsidRPr="000E3043">
              <w:t xml:space="preserve">4.821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6.92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574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70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135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1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3.759e+04 </w:t>
            </w:r>
          </w:p>
        </w:tc>
        <w:tc>
          <w:tcPr>
            <w:tcW w:w="2463" w:type="dxa"/>
          </w:tcPr>
          <w:p w14:paraId="10761EB9" w14:textId="77777777" w:rsidR="001900FF" w:rsidRPr="000E3043" w:rsidRDefault="001900FF" w:rsidP="00082591">
            <w:pPr>
              <w:pStyle w:val="BodyText"/>
            </w:pPr>
            <w:r w:rsidRPr="000E3043">
              <w:t xml:space="preserve">3.952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5.91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16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8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16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693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14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667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5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11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52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33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4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073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3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0.40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159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36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118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1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713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45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 0.4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0161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040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540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2298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2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26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317 </w:t>
            </w:r>
          </w:p>
        </w:tc>
      </w:tr>
    </w:tbl>
    <w:p w14:paraId="65244801" w14:textId="77777777" w:rsidR="004166CC" w:rsidRDefault="00EA5335"/>
    <w:bookmarkEnd w:id="20"/>
    <w:bookmarkStart w:id="21" w:name="shifts-detected"/>
    <w:p>
      <w:pPr>
        <w:pStyle w:val="Heading4"/>
      </w:pPr>
      <w:r>
        <w:t xml:space="preserve">Shifts Detected</w:t>
      </w:r>
    </w:p>
    <w:p>
      <w:pPr>
        <w:pStyle w:val="FirstParagraph"/>
      </w:pPr>
      <w:r>
        <w:t xml:space="preserve">Scikit-learn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Scikit-learn checked the train and test data for any shift in distributions but found none. This indicates that all the predictors/columns in the train and test data are from the same distribution.</w:t>
      </w:r>
    </w:p>
    <w:bookmarkEnd w:id="21"/>
    <w:bookmarkEnd w:id="22"/>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The feature importance table shows the model-specific variable importance (Native Importance) and Scaled Native Importance (where values are scaled between 0 and 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0.6826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0.0834 </w:t>
            </w:r>
          </w:p>
        </w:tc>
        <w:tc>
          <w:tcPr>
            <w:tcW w:w="2463" w:type="dxa"/>
          </w:tcPr>
          <w:p w14:paraId="10761EB9" w14:textId="77777777" w:rsidR="001900FF" w:rsidRPr="000E3043" w:rsidRDefault="001900FF" w:rsidP="00082591">
            <w:pPr>
              <w:pStyle w:val="BodyText"/>
            </w:pPr>
            <w:r w:rsidRPr="000E3043">
              <w:t xml:space="preserve">0.12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0.0682 </w:t>
            </w:r>
          </w:p>
        </w:tc>
        <w:tc>
          <w:tcPr>
            <w:tcW w:w="2463" w:type="dxa"/>
          </w:tcPr>
          <w:p w14:paraId="10761EB9" w14:textId="77777777" w:rsidR="001900FF" w:rsidRPr="000E3043" w:rsidRDefault="001900FF" w:rsidP="00082591">
            <w:pPr>
              <w:pStyle w:val="BodyText"/>
            </w:pPr>
            <w:r w:rsidRPr="000E3043">
              <w:t xml:space="preserve">0.0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0.0637 </w:t>
            </w:r>
          </w:p>
        </w:tc>
        <w:tc>
          <w:tcPr>
            <w:tcW w:w="2463" w:type="dxa"/>
          </w:tcPr>
          <w:p w14:paraId="10761EB9" w14:textId="77777777" w:rsidR="001900FF" w:rsidRPr="000E3043" w:rsidRDefault="001900FF" w:rsidP="00082591">
            <w:pPr>
              <w:pStyle w:val="BodyText"/>
            </w:pPr>
            <w:r w:rsidRPr="000E3043">
              <w:t xml:space="preserve">0.09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0.0185 </w:t>
            </w:r>
          </w:p>
        </w:tc>
        <w:tc>
          <w:tcPr>
            <w:tcW w:w="2463" w:type="dxa"/>
          </w:tcPr>
          <w:p w14:paraId="10761EB9" w14:textId="77777777" w:rsidR="001900FF" w:rsidRPr="000E3043" w:rsidRDefault="001900FF" w:rsidP="00082591">
            <w:pPr>
              <w:pStyle w:val="BodyText"/>
            </w:pPr>
            <w:r w:rsidRPr="000E3043">
              <w:t xml:space="preserve">0.02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0.009 </w:t>
            </w:r>
          </w:p>
        </w:tc>
        <w:tc>
          <w:tcPr>
            <w:tcW w:w="2463" w:type="dxa"/>
          </w:tcPr>
          <w:p w14:paraId="10761EB9" w14:textId="77777777" w:rsidR="001900FF" w:rsidRPr="000E3043" w:rsidRDefault="001900FF" w:rsidP="00082591">
            <w:pPr>
              <w:pStyle w:val="BodyText"/>
            </w:pPr>
            <w:r w:rsidRPr="000E3043">
              <w:t xml:space="preserve">0.01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0.0086 </w:t>
            </w:r>
          </w:p>
        </w:tc>
        <w:tc>
          <w:tcPr>
            <w:tcW w:w="2463" w:type="dxa"/>
          </w:tcPr>
          <w:p w14:paraId="10761EB9" w14:textId="77777777" w:rsidR="001900FF" w:rsidRPr="000E3043" w:rsidRDefault="001900FF" w:rsidP="00082591">
            <w:pPr>
              <w:pStyle w:val="BodyText"/>
            </w:pPr>
            <w:r w:rsidRPr="000E3043">
              <w:t xml:space="preserve">0.0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0.0068 </w:t>
            </w:r>
          </w:p>
        </w:tc>
        <w:tc>
          <w:tcPr>
            <w:tcW w:w="2463" w:type="dxa"/>
          </w:tcPr>
          <w:p w14:paraId="10761EB9" w14:textId="77777777" w:rsidR="001900FF" w:rsidRPr="000E3043" w:rsidRDefault="001900FF" w:rsidP="00082591">
            <w:pPr>
              <w:pStyle w:val="BodyText"/>
            </w:pPr>
            <w:r w:rsidRPr="000E3043">
              <w:t xml:space="preserve">0.00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0.0066 </w:t>
            </w:r>
          </w:p>
        </w:tc>
        <w:tc>
          <w:tcPr>
            <w:tcW w:w="2463" w:type="dxa"/>
          </w:tcPr>
          <w:p w14:paraId="10761EB9" w14:textId="77777777" w:rsidR="001900FF" w:rsidRPr="000E3043" w:rsidRDefault="001900FF" w:rsidP="00082591">
            <w:pPr>
              <w:pStyle w:val="BodyText"/>
            </w:pPr>
            <w:r w:rsidRPr="000E3043">
              <w:t xml:space="preserve">0.00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0.0054 </w:t>
            </w:r>
          </w:p>
        </w:tc>
        <w:tc>
          <w:tcPr>
            <w:tcW w:w="2463" w:type="dxa"/>
          </w:tcPr>
          <w:p w14:paraId="10761EB9" w14:textId="77777777" w:rsidR="001900FF" w:rsidRPr="000E3043" w:rsidRDefault="001900FF" w:rsidP="00082591">
            <w:pPr>
              <w:pStyle w:val="BodyText"/>
            </w:pPr>
            <w:r w:rsidRPr="000E3043">
              <w:t xml:space="preserve">0.0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0.0053 </w:t>
            </w:r>
          </w:p>
        </w:tc>
        <w:tc>
          <w:tcPr>
            <w:tcW w:w="2463" w:type="dxa"/>
          </w:tcPr>
          <w:p w14:paraId="10761EB9" w14:textId="77777777" w:rsidR="001900FF" w:rsidRPr="000E3043" w:rsidRDefault="001900FF" w:rsidP="00082591">
            <w:pPr>
              <w:pStyle w:val="BodyText"/>
            </w:pPr>
            <w:r w:rsidRPr="000E3043">
              <w:t xml:space="preserve">0.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0.005 </w:t>
            </w:r>
          </w:p>
        </w:tc>
        <w:tc>
          <w:tcPr>
            <w:tcW w:w="2463" w:type="dxa"/>
          </w:tcPr>
          <w:p w14:paraId="10761EB9" w14:textId="77777777" w:rsidR="001900FF" w:rsidRPr="000E3043" w:rsidRDefault="001900FF" w:rsidP="00082591">
            <w:pPr>
              <w:pStyle w:val="BodyText"/>
            </w:pPr>
            <w:r w:rsidRPr="000E3043">
              <w:t xml:space="preserve">0.0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0.0045 </w:t>
            </w:r>
          </w:p>
        </w:tc>
        <w:tc>
          <w:tcPr>
            <w:tcW w:w="2463" w:type="dxa"/>
          </w:tcPr>
          <w:p w14:paraId="10761EB9" w14:textId="77777777" w:rsidR="001900FF" w:rsidRPr="000E3043" w:rsidRDefault="001900FF" w:rsidP="00082591">
            <w:pPr>
              <w:pStyle w:val="BodyText"/>
            </w:pPr>
            <w:r w:rsidRPr="000E3043">
              <w:t xml:space="preserve">0.00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0.0043 </w:t>
            </w:r>
          </w:p>
        </w:tc>
        <w:tc>
          <w:tcPr>
            <w:tcW w:w="2463" w:type="dxa"/>
          </w:tcPr>
          <w:p w14:paraId="10761EB9" w14:textId="77777777" w:rsidR="001900FF" w:rsidRPr="000E3043" w:rsidRDefault="001900FF" w:rsidP="00082591">
            <w:pPr>
              <w:pStyle w:val="BodyText"/>
            </w:pPr>
            <w:r w:rsidRPr="000E3043">
              <w:t xml:space="preserve">0.00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0.0041 </w:t>
            </w:r>
          </w:p>
        </w:tc>
        <w:tc>
          <w:tcPr>
            <w:tcW w:w="2463" w:type="dxa"/>
          </w:tcPr>
          <w:p w14:paraId="10761EB9" w14:textId="77777777" w:rsidR="001900FF" w:rsidRPr="000E3043" w:rsidRDefault="001900FF" w:rsidP="00082591">
            <w:pPr>
              <w:pStyle w:val="BodyText"/>
            </w:pPr>
            <w:r w:rsidRPr="000E3043">
              <w:t xml:space="preserve">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0.0037 </w:t>
            </w:r>
          </w:p>
        </w:tc>
        <w:tc>
          <w:tcPr>
            <w:tcW w:w="2463" w:type="dxa"/>
          </w:tcPr>
          <w:p w14:paraId="10761EB9" w14:textId="77777777" w:rsidR="001900FF" w:rsidRPr="000E3043" w:rsidRDefault="001900FF" w:rsidP="00082591">
            <w:pPr>
              <w:pStyle w:val="BodyText"/>
            </w:pPr>
            <w:r w:rsidRPr="000E3043">
              <w:t xml:space="preserve">0.00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0.0035 </w:t>
            </w:r>
          </w:p>
        </w:tc>
        <w:tc>
          <w:tcPr>
            <w:tcW w:w="2463" w:type="dxa"/>
          </w:tcPr>
          <w:p w14:paraId="10761EB9" w14:textId="77777777" w:rsidR="001900FF" w:rsidRPr="000E3043" w:rsidRDefault="001900FF" w:rsidP="00082591">
            <w:pPr>
              <w:pStyle w:val="BodyText"/>
            </w:pPr>
            <w:r w:rsidRPr="000E3043">
              <w:t xml:space="preserve">0.00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0.0023 </w:t>
            </w:r>
          </w:p>
        </w:tc>
        <w:tc>
          <w:tcPr>
            <w:tcW w:w="2463" w:type="dxa"/>
          </w:tcPr>
          <w:p w14:paraId="10761EB9" w14:textId="77777777" w:rsidR="001900FF" w:rsidRPr="000E3043" w:rsidRDefault="001900FF" w:rsidP="00082591">
            <w:pPr>
              <w:pStyle w:val="BodyText"/>
            </w:pPr>
            <w:r w:rsidRPr="000E3043">
              <w:t xml:space="preserve">0.00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0.0079 </w:t>
            </w:r>
          </w:p>
        </w:tc>
        <w:tc>
          <w:tcPr>
            <w:tcW w:w="2463" w:type="dxa"/>
          </w:tcPr>
          <w:p w14:paraId="10761EB9" w14:textId="77777777" w:rsidR="001900FF" w:rsidRPr="000E3043" w:rsidRDefault="001900FF" w:rsidP="00082591">
            <w:pPr>
              <w:pStyle w:val="BodyText"/>
            </w:pPr>
            <w:r w:rsidRPr="000E3043">
              <w:t xml:space="preserve">0.011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12"/>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ype </w:t>
            </w:r>
          </w:p>
        </w:tc>
        <w:tc>
          <w:tcPr>
            <w:tcW w:w="2463" w:type="dxa"/>
          </w:tcPr>
          <w:p w14:paraId="10761EB9" w14:textId="77777777" w:rsidR="001900FF" w:rsidRPr="000E3043" w:rsidRDefault="001900FF" w:rsidP="00082591">
            <w:pPr>
              <w:pStyle w:val="BodyText"/>
            </w:pPr>
            <w:r w:rsidRPr="000E3043">
              <w:t xml:space="preserve">GradientBoostingRegress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ss </w:t>
            </w:r>
          </w:p>
        </w:tc>
        <w:tc>
          <w:tcPr>
            <w:tcW w:w="2463" w:type="dxa"/>
          </w:tcPr>
          <w:p w14:paraId="10761EB9" w14:textId="77777777" w:rsidR="001900FF" w:rsidRPr="000E3043" w:rsidRDefault="001900FF" w:rsidP="00082591">
            <w:pPr>
              <w:pStyle w:val="BodyText"/>
            </w:pPr>
            <w:r w:rsidRPr="000E3043">
              <w:t xml:space="preserve">l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riterion </w:t>
            </w:r>
          </w:p>
        </w:tc>
        <w:tc>
          <w:tcPr>
            <w:tcW w:w="2463" w:type="dxa"/>
          </w:tcPr>
          <w:p w14:paraId="10761EB9" w14:textId="77777777" w:rsidR="001900FF" w:rsidRPr="000E3043" w:rsidRDefault="001900FF" w:rsidP="00082591">
            <w:pPr>
              <w:pStyle w:val="BodyText"/>
            </w:pPr>
            <w:r w:rsidRPr="000E3043">
              <w:t xml:space="preserve">friedman_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split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leaf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weight_fraction_leaf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featur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decrease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spl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cp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f_nod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arm_star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_fraction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iter_no_chang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l </w:t>
            </w:r>
          </w:p>
        </w:tc>
        <w:tc>
          <w:tcPr>
            <w:tcW w:w="2463" w:type="dxa"/>
          </w:tcPr>
          <w:p w14:paraId="10761EB9" w14:textId="77777777" w:rsidR="001900FF" w:rsidRPr="000E3043" w:rsidRDefault="001900FF" w:rsidP="00082591">
            <w:pPr>
              <w:pStyle w:val="BodyText"/>
            </w:pPr>
            <w:r w:rsidRPr="000E3043">
              <w:t xml:space="preserve">0.0001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7.6413 </w:t>
            </w:r>
          </w:p>
        </w:tc>
        <w:tc>
          <w:tcPr>
            <w:tcW w:w="2463" w:type="dxa"/>
          </w:tcPr>
          <w:p w14:paraId="10761EB9" w14:textId="77777777" w:rsidR="001900FF" w:rsidRPr="000E3043" w:rsidRDefault="001900FF" w:rsidP="00082591">
            <w:pPr>
              <w:pStyle w:val="BodyText"/>
            </w:pPr>
            <w:r w:rsidRPr="000E3043">
              <w:t xml:space="preserve">7.81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58.3902 </w:t>
            </w:r>
          </w:p>
        </w:tc>
        <w:tc>
          <w:tcPr>
            <w:tcW w:w="2463" w:type="dxa"/>
          </w:tcPr>
          <w:p w14:paraId="10761EB9" w14:textId="77777777" w:rsidR="001900FF" w:rsidRPr="000E3043" w:rsidRDefault="001900FF" w:rsidP="00082591">
            <w:pPr>
              <w:pStyle w:val="BodyText"/>
            </w:pPr>
            <w:r w:rsidRPr="000E3043">
              <w:t xml:space="preserve">61.14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5.9058 </w:t>
            </w:r>
          </w:p>
        </w:tc>
        <w:tc>
          <w:tcPr>
            <w:tcW w:w="2463" w:type="dxa"/>
          </w:tcPr>
          <w:p w14:paraId="10761EB9" w14:textId="77777777" w:rsidR="001900FF" w:rsidRPr="000E3043" w:rsidRDefault="001900FF" w:rsidP="00082591">
            <w:pPr>
              <w:pStyle w:val="BodyText"/>
            </w:pPr>
            <w:r w:rsidRPr="000E3043">
              <w:t xml:space="preserve">6.0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0.201 </w:t>
            </w:r>
          </w:p>
        </w:tc>
        <w:tc>
          <w:tcPr>
            <w:tcW w:w="2463" w:type="dxa"/>
          </w:tcPr>
          <w:p w14:paraId="10761EB9" w14:textId="77777777" w:rsidR="001900FF" w:rsidRPr="000E3043" w:rsidRDefault="001900FF" w:rsidP="00082591">
            <w:pPr>
              <w:pStyle w:val="BodyText"/>
            </w:pPr>
            <w:r w:rsidRPr="000E3043">
              <w:t xml:space="preserve">0.2035 </w:t>
            </w:r>
          </w:p>
        </w:tc>
      </w:tr>
    </w:tbl>
    <w:p w14:paraId="65244801" w14:textId="77777777" w:rsidR="004166CC" w:rsidRDefault="00EA5335"/>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0.0295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4645 </w:t>
            </w:r>
          </w:p>
        </w:tc>
        <w:tc>
          <w:tcPr>
            <w:tcW w:w="2463" w:type="dxa"/>
          </w:tcPr>
          <w:p w14:paraId="10761EB9" w14:textId="77777777" w:rsidR="001900FF" w:rsidRPr="000E3043" w:rsidRDefault="001900FF" w:rsidP="00082591">
            <w:pPr>
              <w:pStyle w:val="BodyText"/>
            </w:pPr>
            <w:r w:rsidRPr="000E3043">
              <w:t xml:space="preserve">28.0871 </w:t>
            </w:r>
          </w:p>
        </w:tc>
        <w:tc>
          <w:tcPr>
            <w:tcW w:w="2463" w:type="dxa"/>
          </w:tcPr>
          <w:p w14:paraId="10761EB9" w14:textId="77777777" w:rsidR="001900FF" w:rsidRPr="000E3043" w:rsidRDefault="001900FF" w:rsidP="00082591">
            <w:pPr>
              <w:pStyle w:val="BodyText"/>
            </w:pPr>
            <w:r w:rsidRPr="000E3043">
              <w:t xml:space="preserve">27.521 </w:t>
            </w:r>
          </w:p>
        </w:tc>
        <w:tc>
          <w:tcPr>
            <w:tcW w:w="2463" w:type="dxa"/>
          </w:tcPr>
          <w:p w14:paraId="10761EB9" w14:textId="77777777" w:rsidR="001900FF" w:rsidRPr="000E3043" w:rsidRDefault="001900FF" w:rsidP="00082591">
            <w:pPr>
              <w:pStyle w:val="BodyText"/>
            </w:pPr>
            <w:r w:rsidRPr="000E3043">
              <w:t xml:space="preserve">27.54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0895 </w:t>
            </w:r>
          </w:p>
        </w:tc>
        <w:tc>
          <w:tcPr>
            <w:tcW w:w="2463" w:type="dxa"/>
          </w:tcPr>
          <w:p w14:paraId="10761EB9" w14:textId="77777777" w:rsidR="001900FF" w:rsidRPr="000E3043" w:rsidRDefault="001900FF" w:rsidP="00082591">
            <w:pPr>
              <w:pStyle w:val="BodyText"/>
            </w:pPr>
            <w:r w:rsidRPr="000E3043">
              <w:t xml:space="preserve">28.8521 </w:t>
            </w:r>
          </w:p>
        </w:tc>
        <w:tc>
          <w:tcPr>
            <w:tcW w:w="2463" w:type="dxa"/>
          </w:tcPr>
          <w:p w14:paraId="10761EB9" w14:textId="77777777" w:rsidR="001900FF" w:rsidRPr="000E3043" w:rsidRDefault="001900FF" w:rsidP="00082591">
            <w:pPr>
              <w:pStyle w:val="BodyText"/>
            </w:pPr>
            <w:r w:rsidRPr="000E3043">
              <w:t xml:space="preserve">28.4828 </w:t>
            </w:r>
          </w:p>
        </w:tc>
        <w:tc>
          <w:tcPr>
            <w:tcW w:w="2463" w:type="dxa"/>
          </w:tcPr>
          <w:p w14:paraId="10761EB9" w14:textId="77777777" w:rsidR="001900FF" w:rsidRPr="000E3043" w:rsidRDefault="001900FF" w:rsidP="00082591">
            <w:pPr>
              <w:pStyle w:val="BodyText"/>
            </w:pPr>
            <w:r w:rsidRPr="000E3043">
              <w:t xml:space="preserve">28.52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8.8534 </w:t>
            </w:r>
          </w:p>
        </w:tc>
        <w:tc>
          <w:tcPr>
            <w:tcW w:w="2463" w:type="dxa"/>
          </w:tcPr>
          <w:p w14:paraId="10761EB9" w14:textId="77777777" w:rsidR="001900FF" w:rsidRPr="000E3043" w:rsidRDefault="001900FF" w:rsidP="00082591">
            <w:pPr>
              <w:pStyle w:val="BodyText"/>
            </w:pPr>
            <w:r w:rsidRPr="000E3043">
              <w:t xml:space="preserve">29.5616 </w:t>
            </w:r>
          </w:p>
        </w:tc>
        <w:tc>
          <w:tcPr>
            <w:tcW w:w="2463" w:type="dxa"/>
          </w:tcPr>
          <w:p w14:paraId="10761EB9" w14:textId="77777777" w:rsidR="001900FF" w:rsidRPr="000E3043" w:rsidRDefault="001900FF" w:rsidP="00082591">
            <w:pPr>
              <w:pStyle w:val="BodyText"/>
            </w:pPr>
            <w:r w:rsidRPr="000E3043">
              <w:t xml:space="preserve">29.2058 </w:t>
            </w:r>
          </w:p>
        </w:tc>
        <w:tc>
          <w:tcPr>
            <w:tcW w:w="2463" w:type="dxa"/>
          </w:tcPr>
          <w:p w14:paraId="10761EB9" w14:textId="77777777" w:rsidR="001900FF" w:rsidRPr="000E3043" w:rsidRDefault="001900FF" w:rsidP="00082591">
            <w:pPr>
              <w:pStyle w:val="BodyText"/>
            </w:pPr>
            <w:r w:rsidRPr="000E3043">
              <w:t xml:space="preserve">29.21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5622 </w:t>
            </w:r>
          </w:p>
        </w:tc>
        <w:tc>
          <w:tcPr>
            <w:tcW w:w="2463" w:type="dxa"/>
          </w:tcPr>
          <w:p w14:paraId="10761EB9" w14:textId="77777777" w:rsidR="001900FF" w:rsidRPr="000E3043" w:rsidRDefault="001900FF" w:rsidP="00082591">
            <w:pPr>
              <w:pStyle w:val="BodyText"/>
            </w:pPr>
            <w:r w:rsidRPr="000E3043">
              <w:t xml:space="preserve">30.2372 </w:t>
            </w:r>
          </w:p>
        </w:tc>
        <w:tc>
          <w:tcPr>
            <w:tcW w:w="2463" w:type="dxa"/>
          </w:tcPr>
          <w:p w14:paraId="10761EB9" w14:textId="77777777" w:rsidR="001900FF" w:rsidRPr="000E3043" w:rsidRDefault="001900FF" w:rsidP="00082591">
            <w:pPr>
              <w:pStyle w:val="BodyText"/>
            </w:pPr>
            <w:r w:rsidRPr="000E3043">
              <w:t xml:space="preserve">29.9133 </w:t>
            </w:r>
          </w:p>
        </w:tc>
        <w:tc>
          <w:tcPr>
            <w:tcW w:w="2463" w:type="dxa"/>
          </w:tcPr>
          <w:p w14:paraId="10761EB9" w14:textId="77777777" w:rsidR="001900FF" w:rsidRPr="000E3043" w:rsidRDefault="001900FF" w:rsidP="00082591">
            <w:pPr>
              <w:pStyle w:val="BodyText"/>
            </w:pPr>
            <w:r w:rsidRPr="000E3043">
              <w:t xml:space="preserve">29.92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2382 </w:t>
            </w:r>
          </w:p>
        </w:tc>
        <w:tc>
          <w:tcPr>
            <w:tcW w:w="2463" w:type="dxa"/>
          </w:tcPr>
          <w:p w14:paraId="10761EB9" w14:textId="77777777" w:rsidR="001900FF" w:rsidRPr="000E3043" w:rsidRDefault="001900FF" w:rsidP="00082591">
            <w:pPr>
              <w:pStyle w:val="BodyText"/>
            </w:pPr>
            <w:r w:rsidRPr="000E3043">
              <w:t xml:space="preserve">30.9219 </w:t>
            </w:r>
          </w:p>
        </w:tc>
        <w:tc>
          <w:tcPr>
            <w:tcW w:w="2463" w:type="dxa"/>
          </w:tcPr>
          <w:p w14:paraId="10761EB9" w14:textId="77777777" w:rsidR="001900FF" w:rsidRPr="000E3043" w:rsidRDefault="001900FF" w:rsidP="00082591">
            <w:pPr>
              <w:pStyle w:val="BodyText"/>
            </w:pPr>
            <w:r w:rsidRPr="000E3043">
              <w:t xml:space="preserve">30.584 </w:t>
            </w:r>
          </w:p>
        </w:tc>
        <w:tc>
          <w:tcPr>
            <w:tcW w:w="2463" w:type="dxa"/>
          </w:tcPr>
          <w:p w14:paraId="10761EB9" w14:textId="77777777" w:rsidR="001900FF" w:rsidRPr="000E3043" w:rsidRDefault="001900FF" w:rsidP="00082591">
            <w:pPr>
              <w:pStyle w:val="BodyText"/>
            </w:pPr>
            <w:r w:rsidRPr="000E3043">
              <w:t xml:space="preserve">30.5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0.9221 </w:t>
            </w:r>
          </w:p>
        </w:tc>
        <w:tc>
          <w:tcPr>
            <w:tcW w:w="2463" w:type="dxa"/>
          </w:tcPr>
          <w:p w14:paraId="10761EB9" w14:textId="77777777" w:rsidR="001900FF" w:rsidRPr="000E3043" w:rsidRDefault="001900FF" w:rsidP="00082591">
            <w:pPr>
              <w:pStyle w:val="BodyText"/>
            </w:pPr>
            <w:r w:rsidRPr="000E3043">
              <w:t xml:space="preserve">31.4632 </w:t>
            </w:r>
          </w:p>
        </w:tc>
        <w:tc>
          <w:tcPr>
            <w:tcW w:w="2463" w:type="dxa"/>
          </w:tcPr>
          <w:p w14:paraId="10761EB9" w14:textId="77777777" w:rsidR="001900FF" w:rsidRPr="000E3043" w:rsidRDefault="001900FF" w:rsidP="00082591">
            <w:pPr>
              <w:pStyle w:val="BodyText"/>
            </w:pPr>
            <w:r w:rsidRPr="000E3043">
              <w:t xml:space="preserve">31.2225 </w:t>
            </w:r>
          </w:p>
        </w:tc>
        <w:tc>
          <w:tcPr>
            <w:tcW w:w="2463" w:type="dxa"/>
          </w:tcPr>
          <w:p w14:paraId="10761EB9" w14:textId="77777777" w:rsidR="001900FF" w:rsidRPr="000E3043" w:rsidRDefault="001900FF" w:rsidP="00082591">
            <w:pPr>
              <w:pStyle w:val="BodyText"/>
            </w:pPr>
            <w:r w:rsidRPr="000E3043">
              <w:t xml:space="preserve">31.24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32.0995 </w:t>
            </w:r>
          </w:p>
        </w:tc>
        <w:tc>
          <w:tcPr>
            <w:tcW w:w="2463" w:type="dxa"/>
          </w:tcPr>
          <w:p w14:paraId="10761EB9" w14:textId="77777777" w:rsidR="001900FF" w:rsidRPr="000E3043" w:rsidRDefault="001900FF" w:rsidP="00082591">
            <w:pPr>
              <w:pStyle w:val="BodyText"/>
            </w:pPr>
            <w:r w:rsidRPr="000E3043">
              <w:t xml:space="preserve">31.7376 </w:t>
            </w:r>
          </w:p>
        </w:tc>
        <w:tc>
          <w:tcPr>
            <w:tcW w:w="2463" w:type="dxa"/>
          </w:tcPr>
          <w:p w14:paraId="10761EB9" w14:textId="77777777" w:rsidR="001900FF" w:rsidRPr="000E3043" w:rsidRDefault="001900FF" w:rsidP="00082591">
            <w:pPr>
              <w:pStyle w:val="BodyText"/>
            </w:pPr>
            <w:r w:rsidRPr="000E3043">
              <w:t xml:space="preserve">31.71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0996 </w:t>
            </w:r>
          </w:p>
        </w:tc>
        <w:tc>
          <w:tcPr>
            <w:tcW w:w="2463" w:type="dxa"/>
          </w:tcPr>
          <w:p w14:paraId="10761EB9" w14:textId="77777777" w:rsidR="001900FF" w:rsidRPr="000E3043" w:rsidRDefault="001900FF" w:rsidP="00082591">
            <w:pPr>
              <w:pStyle w:val="BodyText"/>
            </w:pPr>
            <w:r w:rsidRPr="000E3043">
              <w:t xml:space="preserve">32.7807 </w:t>
            </w:r>
          </w:p>
        </w:tc>
        <w:tc>
          <w:tcPr>
            <w:tcW w:w="2463" w:type="dxa"/>
          </w:tcPr>
          <w:p w14:paraId="10761EB9" w14:textId="77777777" w:rsidR="001900FF" w:rsidRPr="000E3043" w:rsidRDefault="001900FF" w:rsidP="00082591">
            <w:pPr>
              <w:pStyle w:val="BodyText"/>
            </w:pPr>
            <w:r w:rsidRPr="000E3043">
              <w:t xml:space="preserve">32.4264 </w:t>
            </w:r>
          </w:p>
        </w:tc>
        <w:tc>
          <w:tcPr>
            <w:tcW w:w="2463" w:type="dxa"/>
          </w:tcPr>
          <w:p w14:paraId="10761EB9" w14:textId="77777777" w:rsidR="001900FF" w:rsidRPr="000E3043" w:rsidRDefault="001900FF" w:rsidP="00082591">
            <w:pPr>
              <w:pStyle w:val="BodyText"/>
            </w:pPr>
            <w:r w:rsidRPr="000E3043">
              <w:t xml:space="preserve">32.41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33.5275 </w:t>
            </w:r>
          </w:p>
        </w:tc>
        <w:tc>
          <w:tcPr>
            <w:tcW w:w="2463" w:type="dxa"/>
          </w:tcPr>
          <w:p w14:paraId="10761EB9" w14:textId="77777777" w:rsidR="001900FF" w:rsidRPr="000E3043" w:rsidRDefault="001900FF" w:rsidP="00082591">
            <w:pPr>
              <w:pStyle w:val="BodyText"/>
            </w:pPr>
            <w:r w:rsidRPr="000E3043">
              <w:t xml:space="preserve">33.1155 </w:t>
            </w:r>
          </w:p>
        </w:tc>
        <w:tc>
          <w:tcPr>
            <w:tcW w:w="2463" w:type="dxa"/>
          </w:tcPr>
          <w:p w14:paraId="10761EB9" w14:textId="77777777" w:rsidR="001900FF" w:rsidRPr="000E3043" w:rsidRDefault="001900FF" w:rsidP="00082591">
            <w:pPr>
              <w:pStyle w:val="BodyText"/>
            </w:pPr>
            <w:r w:rsidRPr="000E3043">
              <w:t xml:space="preserve">33.0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5284 </w:t>
            </w:r>
          </w:p>
        </w:tc>
        <w:tc>
          <w:tcPr>
            <w:tcW w:w="2463" w:type="dxa"/>
          </w:tcPr>
          <w:p w14:paraId="10761EB9" w14:textId="77777777" w:rsidR="001900FF" w:rsidRPr="000E3043" w:rsidRDefault="001900FF" w:rsidP="00082591">
            <w:pPr>
              <w:pStyle w:val="BodyText"/>
            </w:pPr>
            <w:r w:rsidRPr="000E3043">
              <w:t xml:space="preserve">35.1017 </w:t>
            </w:r>
          </w:p>
        </w:tc>
        <w:tc>
          <w:tcPr>
            <w:tcW w:w="2463" w:type="dxa"/>
          </w:tcPr>
          <w:p w14:paraId="10761EB9" w14:textId="77777777" w:rsidR="001900FF" w:rsidRPr="000E3043" w:rsidRDefault="001900FF" w:rsidP="00082591">
            <w:pPr>
              <w:pStyle w:val="BodyText"/>
            </w:pPr>
            <w:r w:rsidRPr="000E3043">
              <w:t xml:space="preserve">34.2191 </w:t>
            </w:r>
          </w:p>
        </w:tc>
        <w:tc>
          <w:tcPr>
            <w:tcW w:w="2463" w:type="dxa"/>
          </w:tcPr>
          <w:p w14:paraId="10761EB9" w14:textId="77777777" w:rsidR="001900FF" w:rsidRPr="000E3043" w:rsidRDefault="001900FF" w:rsidP="00082591">
            <w:pPr>
              <w:pStyle w:val="BodyText"/>
            </w:pPr>
            <w:r w:rsidRPr="000E3043">
              <w:t xml:space="preserve">34.19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36.2447 </w:t>
            </w:r>
          </w:p>
        </w:tc>
        <w:tc>
          <w:tcPr>
            <w:tcW w:w="2463" w:type="dxa"/>
          </w:tcPr>
          <w:p w14:paraId="10761EB9" w14:textId="77777777" w:rsidR="001900FF" w:rsidRPr="000E3043" w:rsidRDefault="001900FF" w:rsidP="00082591">
            <w:pPr>
              <w:pStyle w:val="BodyText"/>
            </w:pPr>
            <w:r w:rsidRPr="000E3043">
              <w:t xml:space="preserve">35.8287 </w:t>
            </w:r>
          </w:p>
        </w:tc>
        <w:tc>
          <w:tcPr>
            <w:tcW w:w="2463" w:type="dxa"/>
          </w:tcPr>
          <w:p w14:paraId="10761EB9" w14:textId="77777777" w:rsidR="001900FF" w:rsidRPr="000E3043" w:rsidRDefault="001900FF" w:rsidP="00082591">
            <w:pPr>
              <w:pStyle w:val="BodyText"/>
            </w:pPr>
            <w:r w:rsidRPr="000E3043">
              <w:t xml:space="preserve">35.93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2476 </w:t>
            </w:r>
          </w:p>
        </w:tc>
        <w:tc>
          <w:tcPr>
            <w:tcW w:w="2463" w:type="dxa"/>
          </w:tcPr>
          <w:p w14:paraId="10761EB9" w14:textId="77777777" w:rsidR="001900FF" w:rsidRPr="000E3043" w:rsidRDefault="001900FF" w:rsidP="00082591">
            <w:pPr>
              <w:pStyle w:val="BodyText"/>
            </w:pPr>
            <w:r w:rsidRPr="000E3043">
              <w:t xml:space="preserve">36.7748 </w:t>
            </w:r>
          </w:p>
        </w:tc>
        <w:tc>
          <w:tcPr>
            <w:tcW w:w="2463" w:type="dxa"/>
          </w:tcPr>
          <w:p w14:paraId="10761EB9" w14:textId="77777777" w:rsidR="001900FF" w:rsidRPr="000E3043" w:rsidRDefault="001900FF" w:rsidP="00082591">
            <w:pPr>
              <w:pStyle w:val="BodyText"/>
            </w:pPr>
            <w:r w:rsidRPr="000E3043">
              <w:t xml:space="preserve">36.4916 </w:t>
            </w:r>
          </w:p>
        </w:tc>
        <w:tc>
          <w:tcPr>
            <w:tcW w:w="2463" w:type="dxa"/>
          </w:tcPr>
          <w:p w14:paraId="10761EB9" w14:textId="77777777" w:rsidR="001900FF" w:rsidRPr="000E3043" w:rsidRDefault="001900FF" w:rsidP="00082591">
            <w:pPr>
              <w:pStyle w:val="BodyText"/>
            </w:pPr>
            <w:r w:rsidRPr="000E3043">
              <w:t xml:space="preserve">36.49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7756 </w:t>
            </w:r>
          </w:p>
        </w:tc>
        <w:tc>
          <w:tcPr>
            <w:tcW w:w="2463" w:type="dxa"/>
          </w:tcPr>
          <w:p w14:paraId="10761EB9" w14:textId="77777777" w:rsidR="001900FF" w:rsidRPr="000E3043" w:rsidRDefault="001900FF" w:rsidP="00082591">
            <w:pPr>
              <w:pStyle w:val="BodyText"/>
            </w:pPr>
            <w:r w:rsidRPr="000E3043">
              <w:t xml:space="preserve">37.7317 </w:t>
            </w:r>
          </w:p>
        </w:tc>
        <w:tc>
          <w:tcPr>
            <w:tcW w:w="2463" w:type="dxa"/>
          </w:tcPr>
          <w:p w14:paraId="10761EB9" w14:textId="77777777" w:rsidR="001900FF" w:rsidRPr="000E3043" w:rsidRDefault="001900FF" w:rsidP="00082591">
            <w:pPr>
              <w:pStyle w:val="BodyText"/>
            </w:pPr>
            <w:r w:rsidRPr="000E3043">
              <w:t xml:space="preserve">37.2127 </w:t>
            </w:r>
          </w:p>
        </w:tc>
        <w:tc>
          <w:tcPr>
            <w:tcW w:w="2463" w:type="dxa"/>
          </w:tcPr>
          <w:p w14:paraId="10761EB9" w14:textId="77777777" w:rsidR="001900FF" w:rsidRPr="000E3043" w:rsidRDefault="001900FF" w:rsidP="00082591">
            <w:pPr>
              <w:pStyle w:val="BodyText"/>
            </w:pPr>
            <w:r w:rsidRPr="000E3043">
              <w:t xml:space="preserve">37.17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333 </w:t>
            </w:r>
          </w:p>
        </w:tc>
        <w:tc>
          <w:tcPr>
            <w:tcW w:w="2463" w:type="dxa"/>
          </w:tcPr>
          <w:p w14:paraId="10761EB9" w14:textId="77777777" w:rsidR="001900FF" w:rsidRPr="000E3043" w:rsidRDefault="001900FF" w:rsidP="00082591">
            <w:pPr>
              <w:pStyle w:val="BodyText"/>
            </w:pPr>
            <w:r w:rsidRPr="000E3043">
              <w:t xml:space="preserve">38.738 </w:t>
            </w:r>
          </w:p>
        </w:tc>
        <w:tc>
          <w:tcPr>
            <w:tcW w:w="2463" w:type="dxa"/>
          </w:tcPr>
          <w:p w14:paraId="10761EB9" w14:textId="77777777" w:rsidR="001900FF" w:rsidRPr="000E3043" w:rsidRDefault="001900FF" w:rsidP="00082591">
            <w:pPr>
              <w:pStyle w:val="BodyText"/>
            </w:pPr>
            <w:r w:rsidRPr="000E3043">
              <w:t xml:space="preserve">38.229 </w:t>
            </w:r>
          </w:p>
        </w:tc>
        <w:tc>
          <w:tcPr>
            <w:tcW w:w="2463" w:type="dxa"/>
          </w:tcPr>
          <w:p w14:paraId="10761EB9" w14:textId="77777777" w:rsidR="001900FF" w:rsidRPr="000E3043" w:rsidRDefault="001900FF" w:rsidP="00082591">
            <w:pPr>
              <w:pStyle w:val="BodyText"/>
            </w:pPr>
            <w:r w:rsidRPr="000E3043">
              <w:t xml:space="preserve">38.2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39.658 </w:t>
            </w:r>
          </w:p>
        </w:tc>
        <w:tc>
          <w:tcPr>
            <w:tcW w:w="2463" w:type="dxa"/>
          </w:tcPr>
          <w:p w14:paraId="10761EB9" w14:textId="77777777" w:rsidR="001900FF" w:rsidRPr="000E3043" w:rsidRDefault="001900FF" w:rsidP="00082591">
            <w:pPr>
              <w:pStyle w:val="BodyText"/>
            </w:pPr>
            <w:r w:rsidRPr="000E3043">
              <w:t xml:space="preserve">39.1918 </w:t>
            </w:r>
          </w:p>
        </w:tc>
        <w:tc>
          <w:tcPr>
            <w:tcW w:w="2463" w:type="dxa"/>
          </w:tcPr>
          <w:p w14:paraId="10761EB9" w14:textId="77777777" w:rsidR="001900FF" w:rsidRPr="000E3043" w:rsidRDefault="001900FF" w:rsidP="00082591">
            <w:pPr>
              <w:pStyle w:val="BodyText"/>
            </w:pPr>
            <w:r w:rsidRPr="000E3043">
              <w:t xml:space="preserve">39.17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6588 </w:t>
            </w:r>
          </w:p>
        </w:tc>
        <w:tc>
          <w:tcPr>
            <w:tcW w:w="2463" w:type="dxa"/>
          </w:tcPr>
          <w:p w14:paraId="10761EB9" w14:textId="77777777" w:rsidR="001900FF" w:rsidRPr="000E3043" w:rsidRDefault="001900FF" w:rsidP="00082591">
            <w:pPr>
              <w:pStyle w:val="BodyText"/>
            </w:pPr>
            <w:r w:rsidRPr="000E3043">
              <w:t xml:space="preserve">40.3288 </w:t>
            </w:r>
          </w:p>
        </w:tc>
        <w:tc>
          <w:tcPr>
            <w:tcW w:w="2463" w:type="dxa"/>
          </w:tcPr>
          <w:p w14:paraId="10761EB9" w14:textId="77777777" w:rsidR="001900FF" w:rsidRPr="000E3043" w:rsidRDefault="001900FF" w:rsidP="00082591">
            <w:pPr>
              <w:pStyle w:val="BodyText"/>
            </w:pPr>
            <w:r w:rsidRPr="000E3043">
              <w:t xml:space="preserve">39.9749 </w:t>
            </w:r>
          </w:p>
        </w:tc>
        <w:tc>
          <w:tcPr>
            <w:tcW w:w="2463" w:type="dxa"/>
          </w:tcPr>
          <w:p w14:paraId="10761EB9" w14:textId="77777777" w:rsidR="001900FF" w:rsidRPr="000E3043" w:rsidRDefault="001900FF" w:rsidP="00082591">
            <w:pPr>
              <w:pStyle w:val="BodyText"/>
            </w:pPr>
            <w:r w:rsidRPr="000E3043">
              <w:t xml:space="preserve">39.98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40.3307 </w:t>
            </w:r>
          </w:p>
        </w:tc>
        <w:tc>
          <w:tcPr>
            <w:tcW w:w="2463" w:type="dxa"/>
          </w:tcPr>
          <w:p w14:paraId="10761EB9" w14:textId="77777777" w:rsidR="001900FF" w:rsidRPr="000E3043" w:rsidRDefault="001900FF" w:rsidP="00082591">
            <w:pPr>
              <w:pStyle w:val="BodyText"/>
            </w:pPr>
            <w:r w:rsidRPr="000E3043">
              <w:t xml:space="preserve">41.1824 </w:t>
            </w:r>
          </w:p>
        </w:tc>
        <w:tc>
          <w:tcPr>
            <w:tcW w:w="2463" w:type="dxa"/>
          </w:tcPr>
          <w:p w14:paraId="10761EB9" w14:textId="77777777" w:rsidR="001900FF" w:rsidRPr="000E3043" w:rsidRDefault="001900FF" w:rsidP="00082591">
            <w:pPr>
              <w:pStyle w:val="BodyText"/>
            </w:pPr>
            <w:r w:rsidRPr="000E3043">
              <w:t xml:space="preserve">40.809 </w:t>
            </w:r>
          </w:p>
        </w:tc>
        <w:tc>
          <w:tcPr>
            <w:tcW w:w="2463" w:type="dxa"/>
          </w:tcPr>
          <w:p w14:paraId="10761EB9" w14:textId="77777777" w:rsidR="001900FF" w:rsidRPr="000E3043" w:rsidRDefault="001900FF" w:rsidP="00082591">
            <w:pPr>
              <w:pStyle w:val="BodyText"/>
            </w:pPr>
            <w:r w:rsidRPr="000E3043">
              <w:t xml:space="preserve">40.84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1.1827 </w:t>
            </w:r>
          </w:p>
        </w:tc>
        <w:tc>
          <w:tcPr>
            <w:tcW w:w="2463" w:type="dxa"/>
          </w:tcPr>
          <w:p w14:paraId="10761EB9" w14:textId="77777777" w:rsidR="001900FF" w:rsidRPr="000E3043" w:rsidRDefault="001900FF" w:rsidP="00082591">
            <w:pPr>
              <w:pStyle w:val="BodyText"/>
            </w:pPr>
            <w:r w:rsidRPr="000E3043">
              <w:t xml:space="preserve">42.0538 </w:t>
            </w:r>
          </w:p>
        </w:tc>
        <w:tc>
          <w:tcPr>
            <w:tcW w:w="2463" w:type="dxa"/>
          </w:tcPr>
          <w:p w14:paraId="10761EB9" w14:textId="77777777" w:rsidR="001900FF" w:rsidRPr="000E3043" w:rsidRDefault="001900FF" w:rsidP="00082591">
            <w:pPr>
              <w:pStyle w:val="BodyText"/>
            </w:pPr>
            <w:r w:rsidRPr="000E3043">
              <w:t xml:space="preserve">41.593 </w:t>
            </w:r>
          </w:p>
        </w:tc>
        <w:tc>
          <w:tcPr>
            <w:tcW w:w="2463" w:type="dxa"/>
          </w:tcPr>
          <w:p w14:paraId="10761EB9" w14:textId="77777777" w:rsidR="001900FF" w:rsidRPr="000E3043" w:rsidRDefault="001900FF" w:rsidP="00082591">
            <w:pPr>
              <w:pStyle w:val="BodyText"/>
            </w:pPr>
            <w:r w:rsidRPr="000E3043">
              <w:t xml:space="preserve">41.6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2.0579 </w:t>
            </w:r>
          </w:p>
        </w:tc>
        <w:tc>
          <w:tcPr>
            <w:tcW w:w="2463" w:type="dxa"/>
          </w:tcPr>
          <w:p w14:paraId="10761EB9" w14:textId="77777777" w:rsidR="001900FF" w:rsidRPr="000E3043" w:rsidRDefault="001900FF" w:rsidP="00082591">
            <w:pPr>
              <w:pStyle w:val="BodyText"/>
            </w:pPr>
            <w:r w:rsidRPr="000E3043">
              <w:t xml:space="preserve">43.4212 </w:t>
            </w:r>
          </w:p>
        </w:tc>
        <w:tc>
          <w:tcPr>
            <w:tcW w:w="2463" w:type="dxa"/>
          </w:tcPr>
          <w:p w14:paraId="10761EB9" w14:textId="77777777" w:rsidR="001900FF" w:rsidRPr="000E3043" w:rsidRDefault="001900FF" w:rsidP="00082591">
            <w:pPr>
              <w:pStyle w:val="BodyText"/>
            </w:pPr>
            <w:r w:rsidRPr="000E3043">
              <w:t xml:space="preserve">42.6564 </w:t>
            </w:r>
          </w:p>
        </w:tc>
        <w:tc>
          <w:tcPr>
            <w:tcW w:w="2463" w:type="dxa"/>
          </w:tcPr>
          <w:p w14:paraId="10761EB9" w14:textId="77777777" w:rsidR="001900FF" w:rsidRPr="000E3043" w:rsidRDefault="001900FF" w:rsidP="00082591">
            <w:pPr>
              <w:pStyle w:val="BodyText"/>
            </w:pPr>
            <w:r w:rsidRPr="000E3043">
              <w:t xml:space="preserve">42.63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3.4214 </w:t>
            </w:r>
          </w:p>
        </w:tc>
        <w:tc>
          <w:tcPr>
            <w:tcW w:w="2463" w:type="dxa"/>
          </w:tcPr>
          <w:p w14:paraId="10761EB9" w14:textId="77777777" w:rsidR="001900FF" w:rsidRPr="000E3043" w:rsidRDefault="001900FF" w:rsidP="00082591">
            <w:pPr>
              <w:pStyle w:val="BodyText"/>
            </w:pPr>
            <w:r w:rsidRPr="000E3043">
              <w:t xml:space="preserve">60.4341 </w:t>
            </w:r>
          </w:p>
        </w:tc>
        <w:tc>
          <w:tcPr>
            <w:tcW w:w="2463" w:type="dxa"/>
          </w:tcPr>
          <w:p w14:paraId="10761EB9" w14:textId="77777777" w:rsidR="001900FF" w:rsidRPr="000E3043" w:rsidRDefault="001900FF" w:rsidP="00082591">
            <w:pPr>
              <w:pStyle w:val="BodyText"/>
            </w:pPr>
            <w:r w:rsidRPr="000E3043">
              <w:t xml:space="preserve">44.6323 </w:t>
            </w:r>
          </w:p>
        </w:tc>
        <w:tc>
          <w:tcPr>
            <w:tcW w:w="2463" w:type="dxa"/>
          </w:tcPr>
          <w:p w14:paraId="10761EB9" w14:textId="77777777" w:rsidR="001900FF" w:rsidRPr="000E3043" w:rsidRDefault="001900FF" w:rsidP="00082591">
            <w:pPr>
              <w:pStyle w:val="BodyText"/>
            </w:pPr>
            <w:r w:rsidRPr="000E3043">
              <w:t xml:space="preserve">44.45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13"/>
                    <a:stretch>
                      <a:fillRect/>
                    </a:stretch>
                  </pic:blipFill>
                  <pic:spPr>
                    <a:xfrm>
                      <a:off x="0" y="0"/>
                      <a:ext cx="5040000" cy="3717859"/>
                    </a:xfrm>
                    <a:prstGeom prst="rect"/>
                  </pic:spPr>
                </pic:pic>
              </a:graphicData>
            </a:graphic>
          </wp:inline>
        </w:drawing>
      </w:r>
      <w:r>
        <w:t xml:space="preserve"/>
      </w:r>
    </w:p>
    <w:p>
      <w:pPr>
        <w:pStyle w:val="BodyText"/>
      </w:pPr>
      <w:r>
        <w:rPr>
          <w:bCs/>
          <w:b/>
        </w:rPr>
        <w:t xml:space="preserve">Tes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6.0187 </w:t>
            </w:r>
          </w:p>
        </w:tc>
        <w:tc>
          <w:tcPr>
            <w:tcW w:w="2463" w:type="dxa"/>
          </w:tcPr>
          <w:p w14:paraId="10761EB9" w14:textId="77777777" w:rsidR="001900FF" w:rsidRPr="000E3043" w:rsidRDefault="001900FF" w:rsidP="00082591">
            <w:pPr>
              <w:pStyle w:val="BodyText"/>
            </w:pPr>
            <w:r w:rsidRPr="000E3043">
              <w:t xml:space="preserve">28.2306 </w:t>
            </w:r>
          </w:p>
        </w:tc>
        <w:tc>
          <w:tcPr>
            <w:tcW w:w="2463" w:type="dxa"/>
          </w:tcPr>
          <w:p w14:paraId="10761EB9" w14:textId="77777777" w:rsidR="001900FF" w:rsidRPr="000E3043" w:rsidRDefault="001900FF" w:rsidP="00082591">
            <w:pPr>
              <w:pStyle w:val="BodyText"/>
            </w:pPr>
            <w:r w:rsidRPr="000E3043">
              <w:t xml:space="preserve">27.6776 </w:t>
            </w:r>
          </w:p>
        </w:tc>
        <w:tc>
          <w:tcPr>
            <w:tcW w:w="2463" w:type="dxa"/>
          </w:tcPr>
          <w:p w14:paraId="10761EB9" w14:textId="77777777" w:rsidR="001900FF" w:rsidRPr="000E3043" w:rsidRDefault="001900FF" w:rsidP="00082591">
            <w:pPr>
              <w:pStyle w:val="BodyText"/>
            </w:pPr>
            <w:r w:rsidRPr="000E3043">
              <w:t xml:space="preserve">27.76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2313 </w:t>
            </w:r>
          </w:p>
        </w:tc>
        <w:tc>
          <w:tcPr>
            <w:tcW w:w="2463" w:type="dxa"/>
          </w:tcPr>
          <w:p w14:paraId="10761EB9" w14:textId="77777777" w:rsidR="001900FF" w:rsidRPr="000E3043" w:rsidRDefault="001900FF" w:rsidP="00082591">
            <w:pPr>
              <w:pStyle w:val="BodyText"/>
            </w:pPr>
            <w:r w:rsidRPr="000E3043">
              <w:t xml:space="preserve">29.0797 </w:t>
            </w:r>
          </w:p>
        </w:tc>
        <w:tc>
          <w:tcPr>
            <w:tcW w:w="2463" w:type="dxa"/>
          </w:tcPr>
          <w:p w14:paraId="10761EB9" w14:textId="77777777" w:rsidR="001900FF" w:rsidRPr="000E3043" w:rsidRDefault="001900FF" w:rsidP="00082591">
            <w:pPr>
              <w:pStyle w:val="BodyText"/>
            </w:pPr>
            <w:r w:rsidRPr="000E3043">
              <w:t xml:space="preserve">28.6805 </w:t>
            </w:r>
          </w:p>
        </w:tc>
        <w:tc>
          <w:tcPr>
            <w:tcW w:w="2463" w:type="dxa"/>
          </w:tcPr>
          <w:p w14:paraId="10761EB9" w14:textId="77777777" w:rsidR="001900FF" w:rsidRPr="000E3043" w:rsidRDefault="001900FF" w:rsidP="00082591">
            <w:pPr>
              <w:pStyle w:val="BodyText"/>
            </w:pPr>
            <w:r w:rsidRPr="000E3043">
              <w:t xml:space="preserve">28.68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9.0813 </w:t>
            </w:r>
          </w:p>
        </w:tc>
        <w:tc>
          <w:tcPr>
            <w:tcW w:w="2463" w:type="dxa"/>
          </w:tcPr>
          <w:p w14:paraId="10761EB9" w14:textId="77777777" w:rsidR="001900FF" w:rsidRPr="000E3043" w:rsidRDefault="001900FF" w:rsidP="00082591">
            <w:pPr>
              <w:pStyle w:val="BodyText"/>
            </w:pPr>
            <w:r w:rsidRPr="000E3043">
              <w:t xml:space="preserve">29.881 </w:t>
            </w:r>
          </w:p>
        </w:tc>
        <w:tc>
          <w:tcPr>
            <w:tcW w:w="2463" w:type="dxa"/>
          </w:tcPr>
          <w:p w14:paraId="10761EB9" w14:textId="77777777" w:rsidR="001900FF" w:rsidRPr="000E3043" w:rsidRDefault="001900FF" w:rsidP="00082591">
            <w:pPr>
              <w:pStyle w:val="BodyText"/>
            </w:pPr>
            <w:r w:rsidRPr="000E3043">
              <w:t xml:space="preserve">29.447 </w:t>
            </w:r>
          </w:p>
        </w:tc>
        <w:tc>
          <w:tcPr>
            <w:tcW w:w="2463" w:type="dxa"/>
          </w:tcPr>
          <w:p w14:paraId="10761EB9" w14:textId="77777777" w:rsidR="001900FF" w:rsidRPr="000E3043" w:rsidRDefault="001900FF" w:rsidP="00082591">
            <w:pPr>
              <w:pStyle w:val="BodyText"/>
            </w:pPr>
            <w:r w:rsidRPr="000E3043">
              <w:t xml:space="preserve">29.43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893 </w:t>
            </w:r>
          </w:p>
        </w:tc>
        <w:tc>
          <w:tcPr>
            <w:tcW w:w="2463" w:type="dxa"/>
          </w:tcPr>
          <w:p w14:paraId="10761EB9" w14:textId="77777777" w:rsidR="001900FF" w:rsidRPr="000E3043" w:rsidRDefault="001900FF" w:rsidP="00082591">
            <w:pPr>
              <w:pStyle w:val="BodyText"/>
            </w:pPr>
            <w:r w:rsidRPr="000E3043">
              <w:t xml:space="preserve">30.6405 </w:t>
            </w:r>
          </w:p>
        </w:tc>
        <w:tc>
          <w:tcPr>
            <w:tcW w:w="2463" w:type="dxa"/>
          </w:tcPr>
          <w:p w14:paraId="10761EB9" w14:textId="77777777" w:rsidR="001900FF" w:rsidRPr="000E3043" w:rsidRDefault="001900FF" w:rsidP="00082591">
            <w:pPr>
              <w:pStyle w:val="BodyText"/>
            </w:pPr>
            <w:r w:rsidRPr="000E3043">
              <w:t xml:space="preserve">30.2633 </w:t>
            </w:r>
          </w:p>
        </w:tc>
        <w:tc>
          <w:tcPr>
            <w:tcW w:w="2463" w:type="dxa"/>
          </w:tcPr>
          <w:p w14:paraId="10761EB9" w14:textId="77777777" w:rsidR="001900FF" w:rsidRPr="000E3043" w:rsidRDefault="001900FF" w:rsidP="00082591">
            <w:pPr>
              <w:pStyle w:val="BodyText"/>
            </w:pPr>
            <w:r w:rsidRPr="000E3043">
              <w:t xml:space="preserve">30.25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6438 </w:t>
            </w:r>
          </w:p>
        </w:tc>
        <w:tc>
          <w:tcPr>
            <w:tcW w:w="2463" w:type="dxa"/>
          </w:tcPr>
          <w:p w14:paraId="10761EB9" w14:textId="77777777" w:rsidR="001900FF" w:rsidRPr="000E3043" w:rsidRDefault="001900FF" w:rsidP="00082591">
            <w:pPr>
              <w:pStyle w:val="BodyText"/>
            </w:pPr>
            <w:r w:rsidRPr="000E3043">
              <w:t xml:space="preserve">31.2735 </w:t>
            </w:r>
          </w:p>
        </w:tc>
        <w:tc>
          <w:tcPr>
            <w:tcW w:w="2463" w:type="dxa"/>
          </w:tcPr>
          <w:p w14:paraId="10761EB9" w14:textId="77777777" w:rsidR="001900FF" w:rsidRPr="000E3043" w:rsidRDefault="001900FF" w:rsidP="00082591">
            <w:pPr>
              <w:pStyle w:val="BodyText"/>
            </w:pPr>
            <w:r w:rsidRPr="000E3043">
              <w:t xml:space="preserve">30.9868 </w:t>
            </w:r>
          </w:p>
        </w:tc>
        <w:tc>
          <w:tcPr>
            <w:tcW w:w="2463" w:type="dxa"/>
          </w:tcPr>
          <w:p w14:paraId="10761EB9" w14:textId="77777777" w:rsidR="001900FF" w:rsidRPr="000E3043" w:rsidRDefault="001900FF" w:rsidP="00082591">
            <w:pPr>
              <w:pStyle w:val="BodyText"/>
            </w:pPr>
            <w:r w:rsidRPr="000E3043">
              <w:t xml:space="preserve">30.97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2771 </w:t>
            </w:r>
          </w:p>
        </w:tc>
        <w:tc>
          <w:tcPr>
            <w:tcW w:w="2463" w:type="dxa"/>
          </w:tcPr>
          <w:p w14:paraId="10761EB9" w14:textId="77777777" w:rsidR="001900FF" w:rsidRPr="000E3043" w:rsidRDefault="001900FF" w:rsidP="00082591">
            <w:pPr>
              <w:pStyle w:val="BodyText"/>
            </w:pPr>
            <w:r w:rsidRPr="000E3043">
              <w:t xml:space="preserve">31.6664 </w:t>
            </w:r>
          </w:p>
        </w:tc>
        <w:tc>
          <w:tcPr>
            <w:tcW w:w="2463" w:type="dxa"/>
          </w:tcPr>
          <w:p w14:paraId="10761EB9" w14:textId="77777777" w:rsidR="001900FF" w:rsidRPr="000E3043" w:rsidRDefault="001900FF" w:rsidP="00082591">
            <w:pPr>
              <w:pStyle w:val="BodyText"/>
            </w:pPr>
            <w:r w:rsidRPr="000E3043">
              <w:t xml:space="preserve">31.4623 </w:t>
            </w:r>
          </w:p>
        </w:tc>
        <w:tc>
          <w:tcPr>
            <w:tcW w:w="2463" w:type="dxa"/>
          </w:tcPr>
          <w:p w14:paraId="10761EB9" w14:textId="77777777" w:rsidR="001900FF" w:rsidRPr="000E3043" w:rsidRDefault="001900FF" w:rsidP="00082591">
            <w:pPr>
              <w:pStyle w:val="BodyText"/>
            </w:pPr>
            <w:r w:rsidRPr="000E3043">
              <w:t xml:space="preserve">31.44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6673 </w:t>
            </w:r>
          </w:p>
        </w:tc>
        <w:tc>
          <w:tcPr>
            <w:tcW w:w="2463" w:type="dxa"/>
          </w:tcPr>
          <w:p w14:paraId="10761EB9" w14:textId="77777777" w:rsidR="001900FF" w:rsidRPr="000E3043" w:rsidRDefault="001900FF" w:rsidP="00082591">
            <w:pPr>
              <w:pStyle w:val="BodyText"/>
            </w:pPr>
            <w:r w:rsidRPr="000E3043">
              <w:t xml:space="preserve">32.292 </w:t>
            </w:r>
          </w:p>
        </w:tc>
        <w:tc>
          <w:tcPr>
            <w:tcW w:w="2463" w:type="dxa"/>
          </w:tcPr>
          <w:p w14:paraId="10761EB9" w14:textId="77777777" w:rsidR="001900FF" w:rsidRPr="000E3043" w:rsidRDefault="001900FF" w:rsidP="00082591">
            <w:pPr>
              <w:pStyle w:val="BodyText"/>
            </w:pPr>
            <w:r w:rsidRPr="000E3043">
              <w:t xml:space="preserve">31.9603 </w:t>
            </w:r>
          </w:p>
        </w:tc>
        <w:tc>
          <w:tcPr>
            <w:tcW w:w="2463" w:type="dxa"/>
          </w:tcPr>
          <w:p w14:paraId="10761EB9" w14:textId="77777777" w:rsidR="001900FF" w:rsidRPr="000E3043" w:rsidRDefault="001900FF" w:rsidP="00082591">
            <w:pPr>
              <w:pStyle w:val="BodyText"/>
            </w:pPr>
            <w:r w:rsidRPr="000E3043">
              <w:t xml:space="preserve">31.9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2954 </w:t>
            </w:r>
          </w:p>
        </w:tc>
        <w:tc>
          <w:tcPr>
            <w:tcW w:w="2463" w:type="dxa"/>
          </w:tcPr>
          <w:p w14:paraId="10761EB9" w14:textId="77777777" w:rsidR="001900FF" w:rsidRPr="000E3043" w:rsidRDefault="001900FF" w:rsidP="00082591">
            <w:pPr>
              <w:pStyle w:val="BodyText"/>
            </w:pPr>
            <w:r w:rsidRPr="000E3043">
              <w:t xml:space="preserve">32.8767 </w:t>
            </w:r>
          </w:p>
        </w:tc>
        <w:tc>
          <w:tcPr>
            <w:tcW w:w="2463" w:type="dxa"/>
          </w:tcPr>
          <w:p w14:paraId="10761EB9" w14:textId="77777777" w:rsidR="001900FF" w:rsidRPr="000E3043" w:rsidRDefault="001900FF" w:rsidP="00082591">
            <w:pPr>
              <w:pStyle w:val="BodyText"/>
            </w:pPr>
            <w:r w:rsidRPr="000E3043">
              <w:t xml:space="preserve">32.5806 </w:t>
            </w:r>
          </w:p>
        </w:tc>
        <w:tc>
          <w:tcPr>
            <w:tcW w:w="2463" w:type="dxa"/>
          </w:tcPr>
          <w:p w14:paraId="10761EB9" w14:textId="77777777" w:rsidR="001900FF" w:rsidRPr="000E3043" w:rsidRDefault="001900FF" w:rsidP="00082591">
            <w:pPr>
              <w:pStyle w:val="BodyText"/>
            </w:pPr>
            <w:r w:rsidRPr="000E3043">
              <w:t xml:space="preserve">32.55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8787 </w:t>
            </w:r>
          </w:p>
        </w:tc>
        <w:tc>
          <w:tcPr>
            <w:tcW w:w="2463" w:type="dxa"/>
          </w:tcPr>
          <w:p w14:paraId="10761EB9" w14:textId="77777777" w:rsidR="001900FF" w:rsidRPr="000E3043" w:rsidRDefault="001900FF" w:rsidP="00082591">
            <w:pPr>
              <w:pStyle w:val="BodyText"/>
            </w:pPr>
            <w:r w:rsidRPr="000E3043">
              <w:t xml:space="preserve">33.9974 </w:t>
            </w:r>
          </w:p>
        </w:tc>
        <w:tc>
          <w:tcPr>
            <w:tcW w:w="2463" w:type="dxa"/>
          </w:tcPr>
          <w:p w14:paraId="10761EB9" w14:textId="77777777" w:rsidR="001900FF" w:rsidRPr="000E3043" w:rsidRDefault="001900FF" w:rsidP="00082591">
            <w:pPr>
              <w:pStyle w:val="BodyText"/>
            </w:pPr>
            <w:r w:rsidRPr="000E3043">
              <w:t xml:space="preserve">33.3479 </w:t>
            </w:r>
          </w:p>
        </w:tc>
        <w:tc>
          <w:tcPr>
            <w:tcW w:w="2463" w:type="dxa"/>
          </w:tcPr>
          <w:p w14:paraId="10761EB9" w14:textId="77777777" w:rsidR="001900FF" w:rsidRPr="000E3043" w:rsidRDefault="001900FF" w:rsidP="00082591">
            <w:pPr>
              <w:pStyle w:val="BodyText"/>
            </w:pPr>
            <w:r w:rsidRPr="000E3043">
              <w:t xml:space="preserve">33.32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4.0039 </w:t>
            </w:r>
          </w:p>
        </w:tc>
        <w:tc>
          <w:tcPr>
            <w:tcW w:w="2463" w:type="dxa"/>
          </w:tcPr>
          <w:p w14:paraId="10761EB9" w14:textId="77777777" w:rsidR="001900FF" w:rsidRPr="000E3043" w:rsidRDefault="001900FF" w:rsidP="00082591">
            <w:pPr>
              <w:pStyle w:val="BodyText"/>
            </w:pPr>
            <w:r w:rsidRPr="000E3043">
              <w:t xml:space="preserve">35.916 </w:t>
            </w:r>
          </w:p>
        </w:tc>
        <w:tc>
          <w:tcPr>
            <w:tcW w:w="2463" w:type="dxa"/>
          </w:tcPr>
          <w:p w14:paraId="10761EB9" w14:textId="77777777" w:rsidR="001900FF" w:rsidRPr="000E3043" w:rsidRDefault="001900FF" w:rsidP="00082591">
            <w:pPr>
              <w:pStyle w:val="BodyText"/>
            </w:pPr>
            <w:r w:rsidRPr="000E3043">
              <w:t xml:space="preserve">35.0408 </w:t>
            </w:r>
          </w:p>
        </w:tc>
        <w:tc>
          <w:tcPr>
            <w:tcW w:w="2463" w:type="dxa"/>
          </w:tcPr>
          <w:p w14:paraId="10761EB9" w14:textId="77777777" w:rsidR="001900FF" w:rsidRPr="000E3043" w:rsidRDefault="001900FF" w:rsidP="00082591">
            <w:pPr>
              <w:pStyle w:val="BodyText"/>
            </w:pPr>
            <w:r w:rsidRPr="000E3043">
              <w:t xml:space="preserve">35.09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9198 </w:t>
            </w:r>
          </w:p>
        </w:tc>
        <w:tc>
          <w:tcPr>
            <w:tcW w:w="2463" w:type="dxa"/>
          </w:tcPr>
          <w:p w14:paraId="10761EB9" w14:textId="77777777" w:rsidR="001900FF" w:rsidRPr="000E3043" w:rsidRDefault="001900FF" w:rsidP="00082591">
            <w:pPr>
              <w:pStyle w:val="BodyText"/>
            </w:pPr>
            <w:r w:rsidRPr="000E3043">
              <w:t xml:space="preserve">36.3967 </w:t>
            </w:r>
          </w:p>
        </w:tc>
        <w:tc>
          <w:tcPr>
            <w:tcW w:w="2463" w:type="dxa"/>
          </w:tcPr>
          <w:p w14:paraId="10761EB9" w14:textId="77777777" w:rsidR="001900FF" w:rsidRPr="000E3043" w:rsidRDefault="001900FF" w:rsidP="00082591">
            <w:pPr>
              <w:pStyle w:val="BodyText"/>
            </w:pPr>
            <w:r w:rsidRPr="000E3043">
              <w:t xml:space="preserve">36.1747 </w:t>
            </w:r>
          </w:p>
        </w:tc>
        <w:tc>
          <w:tcPr>
            <w:tcW w:w="2463" w:type="dxa"/>
          </w:tcPr>
          <w:p w14:paraId="10761EB9" w14:textId="77777777" w:rsidR="001900FF" w:rsidRPr="000E3043" w:rsidRDefault="001900FF" w:rsidP="00082591">
            <w:pPr>
              <w:pStyle w:val="BodyText"/>
            </w:pPr>
            <w:r w:rsidRPr="000E3043">
              <w:t xml:space="preserve">36.18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3989 </w:t>
            </w:r>
          </w:p>
        </w:tc>
        <w:tc>
          <w:tcPr>
            <w:tcW w:w="2463" w:type="dxa"/>
          </w:tcPr>
          <w:p w14:paraId="10761EB9" w14:textId="77777777" w:rsidR="001900FF" w:rsidRPr="000E3043" w:rsidRDefault="001900FF" w:rsidP="00082591">
            <w:pPr>
              <w:pStyle w:val="BodyText"/>
            </w:pPr>
            <w:r w:rsidRPr="000E3043">
              <w:t xml:space="preserve">36.9547 </w:t>
            </w:r>
          </w:p>
        </w:tc>
        <w:tc>
          <w:tcPr>
            <w:tcW w:w="2463" w:type="dxa"/>
          </w:tcPr>
          <w:p w14:paraId="10761EB9" w14:textId="77777777" w:rsidR="001900FF" w:rsidRPr="000E3043" w:rsidRDefault="001900FF" w:rsidP="00082591">
            <w:pPr>
              <w:pStyle w:val="BodyText"/>
            </w:pPr>
            <w:r w:rsidRPr="000E3043">
              <w:t xml:space="preserve">36.6219 </w:t>
            </w:r>
          </w:p>
        </w:tc>
        <w:tc>
          <w:tcPr>
            <w:tcW w:w="2463" w:type="dxa"/>
          </w:tcPr>
          <w:p w14:paraId="10761EB9" w14:textId="77777777" w:rsidR="001900FF" w:rsidRPr="000E3043" w:rsidRDefault="001900FF" w:rsidP="00082591">
            <w:pPr>
              <w:pStyle w:val="BodyText"/>
            </w:pPr>
            <w:r w:rsidRPr="000E3043">
              <w:t xml:space="preserve">36.58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9645 </w:t>
            </w:r>
          </w:p>
        </w:tc>
        <w:tc>
          <w:tcPr>
            <w:tcW w:w="2463" w:type="dxa"/>
          </w:tcPr>
          <w:p w14:paraId="10761EB9" w14:textId="77777777" w:rsidR="001900FF" w:rsidRPr="000E3043" w:rsidRDefault="001900FF" w:rsidP="00082591">
            <w:pPr>
              <w:pStyle w:val="BodyText"/>
            </w:pPr>
            <w:r w:rsidRPr="000E3043">
              <w:t xml:space="preserve">37.7557 </w:t>
            </w:r>
          </w:p>
        </w:tc>
        <w:tc>
          <w:tcPr>
            <w:tcW w:w="2463" w:type="dxa"/>
          </w:tcPr>
          <w:p w14:paraId="10761EB9" w14:textId="77777777" w:rsidR="001900FF" w:rsidRPr="000E3043" w:rsidRDefault="001900FF" w:rsidP="00082591">
            <w:pPr>
              <w:pStyle w:val="BodyText"/>
            </w:pPr>
            <w:r w:rsidRPr="000E3043">
              <w:t xml:space="preserve">37.3741 </w:t>
            </w:r>
          </w:p>
        </w:tc>
        <w:tc>
          <w:tcPr>
            <w:tcW w:w="2463" w:type="dxa"/>
          </w:tcPr>
          <w:p w14:paraId="10761EB9" w14:textId="77777777" w:rsidR="001900FF" w:rsidRPr="000E3043" w:rsidRDefault="001900FF" w:rsidP="00082591">
            <w:pPr>
              <w:pStyle w:val="BodyText"/>
            </w:pPr>
            <w:r w:rsidRPr="000E3043">
              <w:t xml:space="preserve">37.37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629 </w:t>
            </w:r>
          </w:p>
        </w:tc>
        <w:tc>
          <w:tcPr>
            <w:tcW w:w="2463" w:type="dxa"/>
          </w:tcPr>
          <w:p w14:paraId="10761EB9" w14:textId="77777777" w:rsidR="001900FF" w:rsidRPr="000E3043" w:rsidRDefault="001900FF" w:rsidP="00082591">
            <w:pPr>
              <w:pStyle w:val="BodyText"/>
            </w:pPr>
            <w:r w:rsidRPr="000E3043">
              <w:t xml:space="preserve">38.4493 </w:t>
            </w:r>
          </w:p>
        </w:tc>
        <w:tc>
          <w:tcPr>
            <w:tcW w:w="2463" w:type="dxa"/>
          </w:tcPr>
          <w:p w14:paraId="10761EB9" w14:textId="77777777" w:rsidR="001900FF" w:rsidRPr="000E3043" w:rsidRDefault="001900FF" w:rsidP="00082591">
            <w:pPr>
              <w:pStyle w:val="BodyText"/>
            </w:pPr>
            <w:r w:rsidRPr="000E3043">
              <w:t xml:space="preserve">38.0928 </w:t>
            </w:r>
          </w:p>
        </w:tc>
        <w:tc>
          <w:tcPr>
            <w:tcW w:w="2463" w:type="dxa"/>
          </w:tcPr>
          <w:p w14:paraId="10761EB9" w14:textId="77777777" w:rsidR="001900FF" w:rsidRPr="000E3043" w:rsidRDefault="001900FF" w:rsidP="00082591">
            <w:pPr>
              <w:pStyle w:val="BodyText"/>
            </w:pPr>
            <w:r w:rsidRPr="000E3043">
              <w:t xml:space="preserve">38.08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4568 </w:t>
            </w:r>
          </w:p>
        </w:tc>
        <w:tc>
          <w:tcPr>
            <w:tcW w:w="2463" w:type="dxa"/>
          </w:tcPr>
          <w:p w14:paraId="10761EB9" w14:textId="77777777" w:rsidR="001900FF" w:rsidRPr="000E3043" w:rsidRDefault="001900FF" w:rsidP="00082591">
            <w:pPr>
              <w:pStyle w:val="BodyText"/>
            </w:pPr>
            <w:r w:rsidRPr="000E3043">
              <w:t xml:space="preserve">39.1107 </w:t>
            </w:r>
          </w:p>
        </w:tc>
        <w:tc>
          <w:tcPr>
            <w:tcW w:w="2463" w:type="dxa"/>
          </w:tcPr>
          <w:p w14:paraId="10761EB9" w14:textId="77777777" w:rsidR="001900FF" w:rsidRPr="000E3043" w:rsidRDefault="001900FF" w:rsidP="00082591">
            <w:pPr>
              <w:pStyle w:val="BodyText"/>
            </w:pPr>
            <w:r w:rsidRPr="000E3043">
              <w:t xml:space="preserve">38.7683 </w:t>
            </w:r>
          </w:p>
        </w:tc>
        <w:tc>
          <w:tcPr>
            <w:tcW w:w="2463" w:type="dxa"/>
          </w:tcPr>
          <w:p w14:paraId="10761EB9" w14:textId="77777777" w:rsidR="001900FF" w:rsidRPr="000E3043" w:rsidRDefault="001900FF" w:rsidP="00082591">
            <w:pPr>
              <w:pStyle w:val="BodyText"/>
            </w:pPr>
            <w:r w:rsidRPr="000E3043">
              <w:t xml:space="preserve">38.77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1162 </w:t>
            </w:r>
          </w:p>
        </w:tc>
        <w:tc>
          <w:tcPr>
            <w:tcW w:w="2463" w:type="dxa"/>
          </w:tcPr>
          <w:p w14:paraId="10761EB9" w14:textId="77777777" w:rsidR="001900FF" w:rsidRPr="000E3043" w:rsidRDefault="001900FF" w:rsidP="00082591">
            <w:pPr>
              <w:pStyle w:val="BodyText"/>
            </w:pPr>
            <w:r w:rsidRPr="000E3043">
              <w:t xml:space="preserve">39.7744 </w:t>
            </w:r>
          </w:p>
        </w:tc>
        <w:tc>
          <w:tcPr>
            <w:tcW w:w="2463" w:type="dxa"/>
          </w:tcPr>
          <w:p w14:paraId="10761EB9" w14:textId="77777777" w:rsidR="001900FF" w:rsidRPr="000E3043" w:rsidRDefault="001900FF" w:rsidP="00082591">
            <w:pPr>
              <w:pStyle w:val="BodyText"/>
            </w:pPr>
            <w:r w:rsidRPr="000E3043">
              <w:t xml:space="preserve">39.4423 </w:t>
            </w:r>
          </w:p>
        </w:tc>
        <w:tc>
          <w:tcPr>
            <w:tcW w:w="2463" w:type="dxa"/>
          </w:tcPr>
          <w:p w14:paraId="10761EB9" w14:textId="77777777" w:rsidR="001900FF" w:rsidRPr="000E3043" w:rsidRDefault="001900FF" w:rsidP="00082591">
            <w:pPr>
              <w:pStyle w:val="BodyText"/>
            </w:pPr>
            <w:r w:rsidRPr="000E3043">
              <w:t xml:space="preserve">39.4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39.7845 </w:t>
            </w:r>
          </w:p>
        </w:tc>
        <w:tc>
          <w:tcPr>
            <w:tcW w:w="2463" w:type="dxa"/>
          </w:tcPr>
          <w:p w14:paraId="10761EB9" w14:textId="77777777" w:rsidR="001900FF" w:rsidRPr="000E3043" w:rsidRDefault="001900FF" w:rsidP="00082591">
            <w:pPr>
              <w:pStyle w:val="BodyText"/>
            </w:pPr>
            <w:r w:rsidRPr="000E3043">
              <w:t xml:space="preserve">40.7073 </w:t>
            </w:r>
          </w:p>
        </w:tc>
        <w:tc>
          <w:tcPr>
            <w:tcW w:w="2463" w:type="dxa"/>
          </w:tcPr>
          <w:p w14:paraId="10761EB9" w14:textId="77777777" w:rsidR="001900FF" w:rsidRPr="000E3043" w:rsidRDefault="001900FF" w:rsidP="00082591">
            <w:pPr>
              <w:pStyle w:val="BodyText"/>
            </w:pPr>
            <w:r w:rsidRPr="000E3043">
              <w:t xml:space="preserve">40.1818 </w:t>
            </w:r>
          </w:p>
        </w:tc>
        <w:tc>
          <w:tcPr>
            <w:tcW w:w="2463" w:type="dxa"/>
          </w:tcPr>
          <w:p w14:paraId="10761EB9" w14:textId="77777777" w:rsidR="001900FF" w:rsidRPr="000E3043" w:rsidRDefault="001900FF" w:rsidP="00082591">
            <w:pPr>
              <w:pStyle w:val="BodyText"/>
            </w:pPr>
            <w:r w:rsidRPr="000E3043">
              <w:t xml:space="preserve">40.12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0.7203 </w:t>
            </w:r>
          </w:p>
        </w:tc>
        <w:tc>
          <w:tcPr>
            <w:tcW w:w="2463" w:type="dxa"/>
          </w:tcPr>
          <w:p w14:paraId="10761EB9" w14:textId="77777777" w:rsidR="001900FF" w:rsidRPr="000E3043" w:rsidRDefault="001900FF" w:rsidP="00082591">
            <w:pPr>
              <w:pStyle w:val="BodyText"/>
            </w:pPr>
            <w:r w:rsidRPr="000E3043">
              <w:t xml:space="preserve">41.5034 </w:t>
            </w:r>
          </w:p>
        </w:tc>
        <w:tc>
          <w:tcPr>
            <w:tcW w:w="2463" w:type="dxa"/>
          </w:tcPr>
          <w:p w14:paraId="10761EB9" w14:textId="77777777" w:rsidR="001900FF" w:rsidRPr="000E3043" w:rsidRDefault="001900FF" w:rsidP="00082591">
            <w:pPr>
              <w:pStyle w:val="BodyText"/>
            </w:pPr>
            <w:r w:rsidRPr="000E3043">
              <w:t xml:space="preserve">41.1116 </w:t>
            </w:r>
          </w:p>
        </w:tc>
        <w:tc>
          <w:tcPr>
            <w:tcW w:w="2463" w:type="dxa"/>
          </w:tcPr>
          <w:p w14:paraId="10761EB9" w14:textId="77777777" w:rsidR="001900FF" w:rsidRPr="000E3043" w:rsidRDefault="001900FF" w:rsidP="00082591">
            <w:pPr>
              <w:pStyle w:val="BodyText"/>
            </w:pPr>
            <w:r w:rsidRPr="000E3043">
              <w:t xml:space="preserve">4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1.5063 </w:t>
            </w:r>
          </w:p>
        </w:tc>
        <w:tc>
          <w:tcPr>
            <w:tcW w:w="2463" w:type="dxa"/>
          </w:tcPr>
          <w:p w14:paraId="10761EB9" w14:textId="77777777" w:rsidR="001900FF" w:rsidRPr="000E3043" w:rsidRDefault="001900FF" w:rsidP="00082591">
            <w:pPr>
              <w:pStyle w:val="BodyText"/>
            </w:pPr>
            <w:r w:rsidRPr="000E3043">
              <w:t xml:space="preserve">42.6889 </w:t>
            </w:r>
          </w:p>
        </w:tc>
        <w:tc>
          <w:tcPr>
            <w:tcW w:w="2463" w:type="dxa"/>
          </w:tcPr>
          <w:p w14:paraId="10761EB9" w14:textId="77777777" w:rsidR="001900FF" w:rsidRPr="000E3043" w:rsidRDefault="001900FF" w:rsidP="00082591">
            <w:pPr>
              <w:pStyle w:val="BodyText"/>
            </w:pPr>
            <w:r w:rsidRPr="000E3043">
              <w:t xml:space="preserve">42.0388 </w:t>
            </w:r>
          </w:p>
        </w:tc>
        <w:tc>
          <w:tcPr>
            <w:tcW w:w="2463" w:type="dxa"/>
          </w:tcPr>
          <w:p w14:paraId="10761EB9" w14:textId="77777777" w:rsidR="001900FF" w:rsidRPr="000E3043" w:rsidRDefault="001900FF" w:rsidP="00082591">
            <w:pPr>
              <w:pStyle w:val="BodyText"/>
            </w:pPr>
            <w:r w:rsidRPr="000E3043">
              <w:t xml:space="preserve">42.00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2.6904 </w:t>
            </w:r>
          </w:p>
        </w:tc>
        <w:tc>
          <w:tcPr>
            <w:tcW w:w="2463" w:type="dxa"/>
          </w:tcPr>
          <w:p w14:paraId="10761EB9" w14:textId="77777777" w:rsidR="001900FF" w:rsidRPr="000E3043" w:rsidRDefault="001900FF" w:rsidP="00082591">
            <w:pPr>
              <w:pStyle w:val="BodyText"/>
            </w:pPr>
            <w:r w:rsidRPr="000E3043">
              <w:t xml:space="preserve">52.8778 </w:t>
            </w:r>
          </w:p>
        </w:tc>
        <w:tc>
          <w:tcPr>
            <w:tcW w:w="2463" w:type="dxa"/>
          </w:tcPr>
          <w:p w14:paraId="10761EB9" w14:textId="77777777" w:rsidR="001900FF" w:rsidRPr="000E3043" w:rsidRDefault="001900FF" w:rsidP="00082591">
            <w:pPr>
              <w:pStyle w:val="BodyText"/>
            </w:pPr>
            <w:r w:rsidRPr="000E3043">
              <w:t xml:space="preserve">43.8917 </w:t>
            </w:r>
          </w:p>
        </w:tc>
        <w:tc>
          <w:tcPr>
            <w:tcW w:w="2463" w:type="dxa"/>
          </w:tcPr>
          <w:p w14:paraId="10761EB9" w14:textId="77777777" w:rsidR="001900FF" w:rsidRPr="000E3043" w:rsidRDefault="001900FF" w:rsidP="00082591">
            <w:pPr>
              <w:pStyle w:val="BodyText"/>
            </w:pPr>
            <w:r w:rsidRPr="000E3043">
              <w:t xml:space="preserve">43.7504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5910"/>
            <wp:docPr id="1" name="Picture 1"/>
            <wp:cNvGraphicFramePr>
              <a:graphicFrameLocks noChangeAspect="1"/>
            </wp:cNvGraphicFramePr>
            <a:graphic>
              <a:graphicData uri="http://schemas.openxmlformats.org/drawingml/2006/picture">
                <pic:pic>
                  <pic:nvPicPr>
                    <pic:cNvPr id="0" name="Test_prediction_stats_plot.png"/>
                    <pic:cNvPicPr/>
                  </pic:nvPicPr>
                  <pic:blipFill>
                    <a:blip r:embed="rId14"/>
                    <a:stretch>
                      <a:fillRect/>
                    </a:stretch>
                  </pic:blipFill>
                  <pic:spPr>
                    <a:xfrm>
                      <a:off x="0" y="0"/>
                      <a:ext cx="5040000" cy="3715910"/>
                    </a:xfrm>
                    <a:prstGeom prst="rect"/>
                  </pic:spPr>
                </pic:pic>
              </a:graphicData>
            </a:graphic>
          </wp:inline>
        </w:drawing>
      </w:r>
      <w:r>
        <w:t xml:space="preserve"/>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Scikit-learn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MARRIAGE.sing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single.png"/>
                    <pic:cNvPicPr/>
                  </pic:nvPicPr>
                  <pic:blipFill>
                    <a:blip r:embed="rId1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highschoo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highschool.png"/>
                    <pic:cNvPicPr/>
                  </pic:nvPicPr>
                  <pic:blipFill>
                    <a:blip r:embed="rId1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1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EX.ma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SEX_male.png"/>
                    <pic:cNvPicPr/>
                  </pic:nvPicPr>
                  <pic:blipFill>
                    <a:blip r:embed="rId1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university</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university.png"/>
                    <pic:cNvPicPr/>
                  </pic:nvPicPr>
                  <pic:blipFill>
                    <a:blip r:embed="rId1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2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2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2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2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2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2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2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2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3.png"/>
                    <pic:cNvPicPr/>
                  </pic:nvPicPr>
                  <pic:blipFill>
                    <a:blip r:embed="rId2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2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MARRIAGE.married</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married.png"/>
                    <pic:cNvPicPr/>
                  </pic:nvPicPr>
                  <pic:blipFill>
                    <a:blip r:embed="rId34"/>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p>
      <w:pPr>
        <w:pStyle w:val="FirstParagraph"/>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Test</w:t>
      </w:r>
    </w:p>
    <w:p>
      <w:pPr>
        <w:pStyle w:val="BodyText"/>
      </w:pPr>
      <w:r>
        <w:t xml:space="preserve">The Population Stability Index is 0.02946.</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8531 </w:t>
            </w:r>
          </w:p>
        </w:tc>
        <w:tc>
          <w:tcPr>
            <w:tcW w:w="2463" w:type="dxa"/>
          </w:tcPr>
          <w:p w14:paraId="10761EB9" w14:textId="77777777" w:rsidR="001900FF" w:rsidRPr="000E3043" w:rsidRDefault="001900FF" w:rsidP="00082591">
            <w:pPr>
              <w:pStyle w:val="BodyText"/>
            </w:pPr>
            <w:r w:rsidRPr="000E3043">
              <w:t xml:space="preserve">401 </w:t>
            </w:r>
          </w:p>
        </w:tc>
        <w:tc>
          <w:tcPr>
            <w:tcW w:w="2463" w:type="dxa"/>
          </w:tcPr>
          <w:p w14:paraId="10761EB9" w14:textId="77777777" w:rsidR="001900FF" w:rsidRPr="000E3043" w:rsidRDefault="001900FF" w:rsidP="00082591">
            <w:pPr>
              <w:pStyle w:val="BodyText"/>
            </w:pPr>
            <w:r w:rsidRPr="000E3043">
              <w:t xml:space="preserve">0.0835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65 </w:t>
            </w:r>
          </w:p>
        </w:tc>
        <w:tc>
          <w:tcPr>
            <w:tcW w:w="2463" w:type="dxa"/>
          </w:tcPr>
          <w:p w14:paraId="10761EB9" w14:textId="77777777" w:rsidR="001900FF" w:rsidRPr="000E3043" w:rsidRDefault="001900FF" w:rsidP="00082591">
            <w:pPr>
              <w:pStyle w:val="BodyText"/>
            </w:pPr>
            <w:r w:rsidRPr="000E3043">
              <w:t xml:space="preserve">-0.1799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30.2378 </w:t>
            </w:r>
          </w:p>
        </w:tc>
        <w:tc>
          <w:tcPr>
            <w:tcW w:w="2463" w:type="dxa"/>
          </w:tcPr>
          <w:p w14:paraId="10761EB9" w14:textId="77777777" w:rsidR="001900FF" w:rsidRPr="000E3043" w:rsidRDefault="001900FF" w:rsidP="00082591">
            <w:pPr>
              <w:pStyle w:val="BodyText"/>
            </w:pPr>
            <w:r w:rsidRPr="000E3043">
              <w:t xml:space="preserve">426 </w:t>
            </w:r>
          </w:p>
        </w:tc>
        <w:tc>
          <w:tcPr>
            <w:tcW w:w="2463" w:type="dxa"/>
          </w:tcPr>
          <w:p w14:paraId="10761EB9" w14:textId="77777777" w:rsidR="001900FF" w:rsidRPr="000E3043" w:rsidRDefault="001900FF" w:rsidP="00082591">
            <w:pPr>
              <w:pStyle w:val="BodyText"/>
            </w:pPr>
            <w:r w:rsidRPr="000E3043">
              <w:t xml:space="preserve">0.088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194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502 </w:t>
            </w:r>
          </w:p>
        </w:tc>
        <w:tc>
          <w:tcPr>
            <w:tcW w:w="2463" w:type="dxa"/>
          </w:tcPr>
          <w:p w14:paraId="10761EB9" w14:textId="77777777" w:rsidR="001900FF" w:rsidRPr="000E3043" w:rsidRDefault="001900FF" w:rsidP="00082591">
            <w:pPr>
              <w:pStyle w:val="BodyText"/>
            </w:pPr>
            <w:r w:rsidRPr="000E3043">
              <w:t xml:space="preserve">0.1046 </w:t>
            </w:r>
          </w:p>
        </w:tc>
        <w:tc>
          <w:tcPr>
            <w:tcW w:w="2463" w:type="dxa"/>
          </w:tcPr>
          <w:p w14:paraId="10761EB9" w14:textId="77777777" w:rsidR="001900FF" w:rsidRPr="000E3043" w:rsidRDefault="001900FF" w:rsidP="00082591">
            <w:pPr>
              <w:pStyle w:val="BodyText"/>
            </w:pPr>
            <w:r w:rsidRPr="000E3043">
              <w:t xml:space="preserve">1,916 </w:t>
            </w:r>
          </w:p>
        </w:tc>
        <w:tc>
          <w:tcPr>
            <w:tcW w:w="2463" w:type="dxa"/>
          </w:tcPr>
          <w:p w14:paraId="10761EB9" w14:textId="77777777" w:rsidR="001900FF" w:rsidRPr="000E3043" w:rsidRDefault="001900FF" w:rsidP="00082591">
            <w:pPr>
              <w:pStyle w:val="BodyText"/>
            </w:pPr>
            <w:r w:rsidRPr="000E3043">
              <w:t xml:space="preserve">0.0998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537 </w:t>
            </w:r>
          </w:p>
        </w:tc>
        <w:tc>
          <w:tcPr>
            <w:tcW w:w="2463" w:type="dxa"/>
          </w:tcPr>
          <w:p w14:paraId="10761EB9" w14:textId="77777777" w:rsidR="001900FF" w:rsidRPr="000E3043" w:rsidRDefault="001900FF" w:rsidP="00082591">
            <w:pPr>
              <w:pStyle w:val="BodyText"/>
            </w:pPr>
            <w:r w:rsidRPr="000E3043">
              <w:t xml:space="preserve">0.1119 </w:t>
            </w:r>
          </w:p>
        </w:tc>
        <w:tc>
          <w:tcPr>
            <w:tcW w:w="2463" w:type="dxa"/>
          </w:tcPr>
          <w:p w14:paraId="10761EB9" w14:textId="77777777" w:rsidR="001900FF" w:rsidRPr="000E3043" w:rsidRDefault="001900FF" w:rsidP="00082591">
            <w:pPr>
              <w:pStyle w:val="BodyText"/>
            </w:pPr>
            <w:r w:rsidRPr="000E3043">
              <w:t xml:space="preserve">1,923 </w:t>
            </w:r>
          </w:p>
        </w:tc>
        <w:tc>
          <w:tcPr>
            <w:tcW w:w="2463" w:type="dxa"/>
          </w:tcPr>
          <w:p w14:paraId="10761EB9" w14:textId="77777777" w:rsidR="001900FF" w:rsidRPr="000E3043" w:rsidRDefault="001900FF" w:rsidP="00082591">
            <w:pPr>
              <w:pStyle w:val="BodyText"/>
            </w:pPr>
            <w:r w:rsidRPr="000E3043">
              <w:t xml:space="preserve">0.1002 </w:t>
            </w:r>
          </w:p>
        </w:tc>
        <w:tc>
          <w:tcPr>
            <w:tcW w:w="2463" w:type="dxa"/>
          </w:tcPr>
          <w:p w14:paraId="10761EB9" w14:textId="77777777" w:rsidR="001900FF" w:rsidRPr="000E3043" w:rsidRDefault="001900FF" w:rsidP="00082591">
            <w:pPr>
              <w:pStyle w:val="BodyText"/>
            </w:pPr>
            <w:r w:rsidRPr="000E3043">
              <w:t xml:space="preserve">0.0117 </w:t>
            </w:r>
          </w:p>
        </w:tc>
        <w:tc>
          <w:tcPr>
            <w:tcW w:w="2463" w:type="dxa"/>
          </w:tcPr>
          <w:p w14:paraId="10761EB9" w14:textId="77777777" w:rsidR="001900FF" w:rsidRPr="000E3043" w:rsidRDefault="001900FF" w:rsidP="00082591">
            <w:pPr>
              <w:pStyle w:val="BodyText"/>
            </w:pPr>
            <w:r w:rsidRPr="000E3043">
              <w:t xml:space="preserve">0.1106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417 </w:t>
            </w:r>
          </w:p>
        </w:tc>
        <w:tc>
          <w:tcPr>
            <w:tcW w:w="2463" w:type="dxa"/>
          </w:tcPr>
          <w:p w14:paraId="10761EB9" w14:textId="77777777" w:rsidR="001900FF" w:rsidRPr="000E3043" w:rsidRDefault="001900FF" w:rsidP="00082591">
            <w:pPr>
              <w:pStyle w:val="BodyText"/>
            </w:pPr>
            <w:r w:rsidRPr="000E3043">
              <w:t xml:space="preserve">0.0869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31 </w:t>
            </w:r>
          </w:p>
        </w:tc>
        <w:tc>
          <w:tcPr>
            <w:tcW w:w="2463" w:type="dxa"/>
          </w:tcPr>
          <w:p w14:paraId="10761EB9" w14:textId="77777777" w:rsidR="001900FF" w:rsidRPr="000E3043" w:rsidRDefault="001900FF" w:rsidP="00082591">
            <w:pPr>
              <w:pStyle w:val="BodyText"/>
            </w:pPr>
            <w:r w:rsidRPr="000E3043">
              <w:t xml:space="preserve">-0.1408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7755 </w:t>
            </w:r>
          </w:p>
        </w:tc>
        <w:tc>
          <w:tcPr>
            <w:tcW w:w="2463" w:type="dxa"/>
          </w:tcPr>
          <w:p w14:paraId="10761EB9" w14:textId="77777777" w:rsidR="001900FF" w:rsidRPr="000E3043" w:rsidRDefault="001900FF" w:rsidP="00082591">
            <w:pPr>
              <w:pStyle w:val="BodyText"/>
            </w:pPr>
            <w:r w:rsidRPr="000E3043">
              <w:t xml:space="preserve">547 </w:t>
            </w:r>
          </w:p>
        </w:tc>
        <w:tc>
          <w:tcPr>
            <w:tcW w:w="2463" w:type="dxa"/>
          </w:tcPr>
          <w:p w14:paraId="10761EB9" w14:textId="77777777" w:rsidR="001900FF" w:rsidRPr="000E3043" w:rsidRDefault="001900FF" w:rsidP="00082591">
            <w:pPr>
              <w:pStyle w:val="BodyText"/>
            </w:pPr>
            <w:r w:rsidRPr="000E3043">
              <w:t xml:space="preserve">0.114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 </w:t>
            </w:r>
          </w:p>
        </w:tc>
        <w:tc>
          <w:tcPr>
            <w:tcW w:w="2463" w:type="dxa"/>
          </w:tcPr>
          <w:p w14:paraId="10761EB9" w14:textId="77777777" w:rsidR="001900FF" w:rsidRPr="000E3043" w:rsidRDefault="001900FF" w:rsidP="00082591">
            <w:pPr>
              <w:pStyle w:val="BodyText"/>
            </w:pPr>
            <w:r w:rsidRPr="000E3043">
              <w:t xml:space="preserve">0.1306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634 </w:t>
            </w:r>
          </w:p>
        </w:tc>
        <w:tc>
          <w:tcPr>
            <w:tcW w:w="2463" w:type="dxa"/>
          </w:tcPr>
          <w:p w14:paraId="10761EB9" w14:textId="77777777" w:rsidR="001900FF" w:rsidRPr="000E3043" w:rsidRDefault="001900FF" w:rsidP="00082591">
            <w:pPr>
              <w:pStyle w:val="BodyText"/>
            </w:pPr>
            <w:r w:rsidRPr="000E3043">
              <w:t xml:space="preserve">0.132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321 </w:t>
            </w:r>
          </w:p>
        </w:tc>
        <w:tc>
          <w:tcPr>
            <w:tcW w:w="2463" w:type="dxa"/>
          </w:tcPr>
          <w:p w14:paraId="10761EB9" w14:textId="77777777" w:rsidR="001900FF" w:rsidRPr="000E3043" w:rsidRDefault="001900FF" w:rsidP="00082591">
            <w:pPr>
              <w:pStyle w:val="BodyText"/>
            </w:pPr>
            <w:r w:rsidRPr="000E3043">
              <w:t xml:space="preserve">0.2782 </w:t>
            </w:r>
          </w:p>
        </w:tc>
        <w:tc>
          <w:tcPr>
            <w:tcW w:w="2463" w:type="dxa"/>
          </w:tcPr>
          <w:p w14:paraId="10761EB9" w14:textId="77777777" w:rsidR="001900FF" w:rsidRPr="000E3043" w:rsidRDefault="001900FF" w:rsidP="00082591">
            <w:pPr>
              <w:pStyle w:val="BodyText"/>
            </w:pPr>
            <w:r w:rsidRPr="000E3043">
              <w:t xml:space="preserve">0.0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40.3296 </w:t>
            </w:r>
          </w:p>
        </w:tc>
        <w:tc>
          <w:tcPr>
            <w:tcW w:w="2463" w:type="dxa"/>
          </w:tcPr>
          <w:p w14:paraId="10761EB9" w14:textId="77777777" w:rsidR="001900FF" w:rsidRPr="000E3043" w:rsidRDefault="001900FF" w:rsidP="00082591">
            <w:pPr>
              <w:pStyle w:val="BodyText"/>
            </w:pPr>
            <w:r w:rsidRPr="000E3043">
              <w:t xml:space="preserve">547 </w:t>
            </w:r>
          </w:p>
        </w:tc>
        <w:tc>
          <w:tcPr>
            <w:tcW w:w="2463" w:type="dxa"/>
          </w:tcPr>
          <w:p w14:paraId="10761EB9" w14:textId="77777777" w:rsidR="001900FF" w:rsidRPr="000E3043" w:rsidRDefault="001900FF" w:rsidP="00082591">
            <w:pPr>
              <w:pStyle w:val="BodyText"/>
            </w:pPr>
            <w:r w:rsidRPr="000E3043">
              <w:t xml:space="preserve">0.114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 </w:t>
            </w:r>
          </w:p>
        </w:tc>
        <w:tc>
          <w:tcPr>
            <w:tcW w:w="2463" w:type="dxa"/>
          </w:tcPr>
          <w:p w14:paraId="10761EB9" w14:textId="77777777" w:rsidR="001900FF" w:rsidRPr="000E3043" w:rsidRDefault="001900FF" w:rsidP="00082591">
            <w:pPr>
              <w:pStyle w:val="BodyText"/>
            </w:pPr>
            <w:r w:rsidRPr="000E3043">
              <w:t xml:space="preserve">0.1306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2.0546 </w:t>
            </w:r>
          </w:p>
        </w:tc>
        <w:tc>
          <w:tcPr>
            <w:tcW w:w="2463" w:type="dxa"/>
          </w:tcPr>
          <w:p w14:paraId="10761EB9" w14:textId="77777777" w:rsidR="001900FF" w:rsidRPr="000E3043" w:rsidRDefault="001900FF" w:rsidP="00082591">
            <w:pPr>
              <w:pStyle w:val="BodyText"/>
            </w:pPr>
            <w:r w:rsidRPr="000E3043">
              <w:t xml:space="preserve">438 </w:t>
            </w:r>
          </w:p>
        </w:tc>
        <w:tc>
          <w:tcPr>
            <w:tcW w:w="2463" w:type="dxa"/>
          </w:tcPr>
          <w:p w14:paraId="10761EB9" w14:textId="77777777" w:rsidR="001900FF" w:rsidRPr="000E3043" w:rsidRDefault="001900FF" w:rsidP="00082591">
            <w:pPr>
              <w:pStyle w:val="BodyText"/>
            </w:pPr>
            <w:r w:rsidRPr="000E3043">
              <w:t xml:space="preserve">0.0912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88 </w:t>
            </w:r>
          </w:p>
        </w:tc>
        <w:tc>
          <w:tcPr>
            <w:tcW w:w="2463" w:type="dxa"/>
          </w:tcPr>
          <w:p w14:paraId="10761EB9" w14:textId="77777777" w:rsidR="001900FF" w:rsidRPr="000E3043" w:rsidRDefault="001900FF" w:rsidP="00082591">
            <w:pPr>
              <w:pStyle w:val="BodyText"/>
            </w:pPr>
            <w:r w:rsidRPr="000E3043">
              <w:t xml:space="preserve">-0.0916 </w:t>
            </w:r>
          </w:p>
        </w:tc>
        <w:tc>
          <w:tcPr>
            <w:tcW w:w="2463" w:type="dxa"/>
          </w:tcPr>
          <w:p w14:paraId="10761EB9" w14:textId="77777777" w:rsidR="001900FF" w:rsidRPr="000E3043" w:rsidRDefault="001900FF" w:rsidP="00082591">
            <w:pPr>
              <w:pStyle w:val="BodyText"/>
            </w:pPr>
            <w:r w:rsidRPr="000E3043">
              <w:t xml:space="preserve">0.00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351 </w:t>
            </w:r>
          </w:p>
        </w:tc>
        <w:tc>
          <w:tcPr>
            <w:tcW w:w="2463" w:type="dxa"/>
          </w:tcPr>
          <w:p w14:paraId="10761EB9" w14:textId="77777777" w:rsidR="001900FF" w:rsidRPr="000E3043" w:rsidRDefault="001900FF" w:rsidP="00082591">
            <w:pPr>
              <w:pStyle w:val="BodyText"/>
            </w:pPr>
            <w:r w:rsidRPr="000E3043">
              <w:t xml:space="preserve">0.073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269 </w:t>
            </w:r>
          </w:p>
        </w:tc>
        <w:tc>
          <w:tcPr>
            <w:tcW w:w="2463" w:type="dxa"/>
          </w:tcPr>
          <w:p w14:paraId="10761EB9" w14:textId="77777777" w:rsidR="001900FF" w:rsidRPr="000E3043" w:rsidRDefault="001900FF" w:rsidP="00082591">
            <w:pPr>
              <w:pStyle w:val="BodyText"/>
            </w:pPr>
            <w:r w:rsidRPr="000E3043">
              <w:t xml:space="preserve">-0.3131 </w:t>
            </w:r>
          </w:p>
        </w:tc>
        <w:tc>
          <w:tcPr>
            <w:tcW w:w="2463" w:type="dxa"/>
          </w:tcPr>
          <w:p w14:paraId="10761EB9" w14:textId="77777777" w:rsidR="001900FF" w:rsidRPr="000E3043" w:rsidRDefault="001900FF" w:rsidP="00082591">
            <w:pPr>
              <w:pStyle w:val="BodyText"/>
            </w:pPr>
            <w:r w:rsidRPr="000E3043">
              <w:t xml:space="preserve">0.0084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